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F4CA3" w:rsidRDefault="009D2D95" w:rsidP="000F4CA3">
      <w:pPr>
        <w:pStyle w:val="Heading0"/>
        <w:ind w:left="-142"/>
      </w:pPr>
      <w:bookmarkStart w:id="0" w:name="_GoBack"/>
      <w:bookmarkEnd w:id="0"/>
      <w:r>
        <w:rPr>
          <w:szCs w:val="28"/>
        </w:rPr>
        <w:t xml:space="preserve"> </w:t>
      </w:r>
      <w:r w:rsidR="00F942B1">
        <w:rPr>
          <w:szCs w:val="28"/>
        </w:rPr>
        <w:t xml:space="preserve"> </w:t>
      </w:r>
      <w:r w:rsidR="00472FA7" w:rsidRPr="00D41493">
        <w:rPr>
          <w:szCs w:val="28"/>
        </w:rPr>
        <w:t>Summary of system</w:t>
      </w:r>
      <w:r w:rsidR="007A3E15">
        <w:rPr>
          <w:szCs w:val="28"/>
        </w:rPr>
        <w:t xml:space="preserve"> </w:t>
      </w:r>
      <w:r w:rsidR="00472FA7" w:rsidRPr="00D41493">
        <w:rPr>
          <w:szCs w:val="28"/>
        </w:rPr>
        <w:t>/</w:t>
      </w:r>
      <w:r w:rsidR="007A3E15">
        <w:rPr>
          <w:szCs w:val="28"/>
        </w:rPr>
        <w:t xml:space="preserve"> </w:t>
      </w:r>
      <w:r w:rsidR="00472FA7" w:rsidRPr="00D41493">
        <w:rPr>
          <w:szCs w:val="28"/>
        </w:rPr>
        <w:t>functionality</w:t>
      </w:r>
      <w:r w:rsidR="007A3E15">
        <w:rPr>
          <w:szCs w:val="28"/>
        </w:rPr>
        <w:t xml:space="preserve"> </w:t>
      </w:r>
      <w:r w:rsidR="00472FA7" w:rsidRPr="00D41493">
        <w:rPr>
          <w:szCs w:val="28"/>
        </w:rPr>
        <w:t>/</w:t>
      </w:r>
      <w:r w:rsidR="007A3E15">
        <w:rPr>
          <w:szCs w:val="28"/>
        </w:rPr>
        <w:t xml:space="preserve"> </w:t>
      </w:r>
      <w:r w:rsidR="00472FA7" w:rsidRPr="00D41493">
        <w:rPr>
          <w:szCs w:val="28"/>
        </w:rPr>
        <w:t>bug</w:t>
      </w:r>
      <w:r w:rsidR="007A3E15">
        <w:rPr>
          <w:szCs w:val="28"/>
        </w:rPr>
        <w:t xml:space="preserve">s / </w:t>
      </w:r>
      <w:r w:rsidR="00472FA7" w:rsidRPr="00D41493">
        <w:rPr>
          <w:szCs w:val="28"/>
        </w:rPr>
        <w:t>changes in this deployment</w:t>
      </w:r>
    </w:p>
    <w:p w:rsidR="00663E69" w:rsidRPr="000F4CA3" w:rsidRDefault="00663E69" w:rsidP="000F4CA3">
      <w:pPr>
        <w:jc w:val="right"/>
      </w:pPr>
    </w:p>
    <w:tbl>
      <w:tblPr>
        <w:tblW w:w="1034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348"/>
      </w:tblGrid>
      <w:tr w:rsidR="0026434E" w:rsidTr="00AC2F28">
        <w:trPr>
          <w:trHeight w:val="1201"/>
        </w:trPr>
        <w:tc>
          <w:tcPr>
            <w:tcW w:w="10348" w:type="dxa"/>
          </w:tcPr>
          <w:p w:rsidR="00857590" w:rsidRPr="00857590" w:rsidRDefault="00857590" w:rsidP="00857590">
            <w:pPr>
              <w:pStyle w:val="Heading2"/>
              <w:rPr>
                <w:rFonts w:ascii="Times New Roman" w:hAnsi="Times New Roman"/>
                <w:sz w:val="28"/>
                <w:szCs w:val="28"/>
                <w:lang w:val="en-ZA" w:eastAsia="en-ZA"/>
              </w:rPr>
            </w:pPr>
            <w:r w:rsidRPr="00857590">
              <w:rPr>
                <w:sz w:val="28"/>
                <w:szCs w:val="28"/>
              </w:rPr>
              <w:t>Bug</w:t>
            </w:r>
          </w:p>
          <w:p w:rsidR="00857590" w:rsidRDefault="00857590" w:rsidP="00857590">
            <w:pPr>
              <w:numPr>
                <w:ilvl w:val="0"/>
                <w:numId w:val="23"/>
              </w:numPr>
              <w:tabs>
                <w:tab w:val="clear" w:pos="720"/>
                <w:tab w:val="num" w:pos="60"/>
              </w:tabs>
              <w:spacing w:before="100" w:beforeAutospacing="1" w:after="100" w:afterAutospacing="1"/>
              <w:ind w:left="343" w:hanging="283"/>
              <w:jc w:val="left"/>
            </w:pPr>
            <w:r w:rsidRPr="00857590">
              <w:rPr>
                <w:b/>
              </w:rPr>
              <w:t>[NWUKFS-3408]</w:t>
            </w:r>
            <w:r>
              <w:t xml:space="preserve"> - (AP) POC documents entries are incorrect / incomplete: </w:t>
            </w:r>
            <w:r w:rsidRPr="00857590">
              <w:rPr>
                <w:b/>
              </w:rPr>
              <w:t>Resolved</w:t>
            </w:r>
          </w:p>
          <w:p w:rsidR="001B6D88" w:rsidRPr="003124CD" w:rsidRDefault="001B6D88" w:rsidP="00857590">
            <w:pPr>
              <w:spacing w:before="100" w:beforeAutospacing="1" w:after="100" w:afterAutospacing="1"/>
              <w:ind w:left="720"/>
              <w:jc w:val="left"/>
            </w:pPr>
          </w:p>
        </w:tc>
      </w:tr>
    </w:tbl>
    <w:p w:rsidR="006132CD" w:rsidRDefault="006132CD" w:rsidP="006132CD"/>
    <w:p w:rsidR="000F4CA3" w:rsidRDefault="000F4CA3" w:rsidP="006132CD"/>
    <w:p w:rsidR="00827C02" w:rsidRPr="00827C02" w:rsidRDefault="00E60970" w:rsidP="008A3177">
      <w:pPr>
        <w:pStyle w:val="Heading0"/>
        <w:spacing w:before="240"/>
        <w:ind w:left="-142"/>
      </w:pPr>
      <w:r>
        <w:rPr>
          <w:sz w:val="24"/>
          <w:szCs w:val="24"/>
        </w:rPr>
        <w:t xml:space="preserve"> </w:t>
      </w:r>
      <w:r w:rsidR="008244D5">
        <w:rPr>
          <w:sz w:val="24"/>
          <w:szCs w:val="24"/>
        </w:rPr>
        <w:t>K</w:t>
      </w:r>
      <w:r w:rsidR="008244D5" w:rsidRPr="00B63A69">
        <w:rPr>
          <w:sz w:val="24"/>
          <w:szCs w:val="24"/>
        </w:rPr>
        <w:t>FS Project Team</w:t>
      </w:r>
    </w:p>
    <w:p w:rsidR="00421339" w:rsidRPr="00421339" w:rsidRDefault="00421339" w:rsidP="00421339"/>
    <w:p w:rsidR="00421339" w:rsidRPr="00421339" w:rsidRDefault="00421339" w:rsidP="00421339"/>
    <w:p w:rsidR="00421339" w:rsidRPr="00421339" w:rsidRDefault="00421339" w:rsidP="00421339"/>
    <w:p w:rsidR="00421339" w:rsidRDefault="00421339" w:rsidP="00421339"/>
    <w:p w:rsidR="0094048F" w:rsidRDefault="00421339" w:rsidP="00421339">
      <w:pPr>
        <w:tabs>
          <w:tab w:val="left" w:pos="1964"/>
        </w:tabs>
      </w:pPr>
      <w:r>
        <w:tab/>
      </w:r>
    </w:p>
    <w:p w:rsidR="008244D5" w:rsidRPr="0094048F" w:rsidRDefault="0094048F" w:rsidP="0094048F">
      <w:pPr>
        <w:tabs>
          <w:tab w:val="left" w:pos="1964"/>
        </w:tabs>
      </w:pPr>
      <w:r>
        <w:tab/>
      </w:r>
    </w:p>
    <w:sectPr w:rsidR="008244D5" w:rsidRPr="0094048F" w:rsidSect="008244D5">
      <w:footerReference w:type="default" r:id="rId8"/>
      <w:headerReference w:type="first" r:id="rId9"/>
      <w:footerReference w:type="first" r:id="rId10"/>
      <w:type w:val="continuous"/>
      <w:pgSz w:w="11907" w:h="16840" w:code="9"/>
      <w:pgMar w:top="720" w:right="720" w:bottom="624" w:left="720" w:header="567" w:footer="465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172C8" w:rsidRDefault="007172C8">
      <w:r>
        <w:separator/>
      </w:r>
    </w:p>
  </w:endnote>
  <w:endnote w:type="continuationSeparator" w:id="0">
    <w:p w:rsidR="007172C8" w:rsidRDefault="007172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Lucida Sans">
    <w:altName w:val="Lucida Sans Unicode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A1D61" w:rsidRDefault="004A1D61" w:rsidP="003A391F">
    <w:pPr>
      <w:pStyle w:val="Footer"/>
      <w:tabs>
        <w:tab w:val="clear" w:pos="8640"/>
        <w:tab w:val="right" w:pos="8280"/>
      </w:tabs>
      <w:rPr>
        <w:b/>
        <w:sz w:val="16"/>
      </w:rPr>
    </w:pPr>
  </w:p>
  <w:p w:rsidR="003A391F" w:rsidRPr="00BF4A04" w:rsidRDefault="003A391F" w:rsidP="003A391F">
    <w:pPr>
      <w:pStyle w:val="Footer"/>
      <w:tabs>
        <w:tab w:val="clear" w:pos="8640"/>
        <w:tab w:val="right" w:pos="8280"/>
      </w:tabs>
      <w:rPr>
        <w:b/>
        <w:noProof/>
        <w:sz w:val="16"/>
      </w:rPr>
    </w:pPr>
    <w:r>
      <w:rPr>
        <w:b/>
        <w:sz w:val="16"/>
      </w:rPr>
      <w:fldChar w:fldCharType="begin"/>
    </w:r>
    <w:r>
      <w:rPr>
        <w:b/>
        <w:sz w:val="16"/>
      </w:rPr>
      <w:instrText xml:space="preserve"> FILENAME </w:instrText>
    </w:r>
    <w:r>
      <w:rPr>
        <w:b/>
        <w:sz w:val="16"/>
      </w:rPr>
      <w:fldChar w:fldCharType="separate"/>
    </w:r>
    <w:r w:rsidR="00ED4C2C">
      <w:rPr>
        <w:b/>
        <w:noProof/>
        <w:sz w:val="16"/>
      </w:rPr>
      <w:t>DeploymentNote_KFS_20191219_ 383 Production</w:t>
    </w:r>
    <w:r>
      <w:rPr>
        <w:b/>
        <w:sz w:val="16"/>
      </w:rPr>
      <w:fldChar w:fldCharType="end"/>
    </w:r>
    <w:r>
      <w:rPr>
        <w:b/>
        <w:sz w:val="16"/>
      </w:rPr>
      <w:tab/>
    </w:r>
    <w:r>
      <w:rPr>
        <w:b/>
        <w:sz w:val="16"/>
      </w:rPr>
      <w:tab/>
    </w:r>
    <w:r w:rsidR="00486BD1">
      <w:rPr>
        <w:b/>
        <w:sz w:val="16"/>
      </w:rPr>
      <w:tab/>
    </w:r>
    <w:r w:rsidR="00486BD1">
      <w:rPr>
        <w:b/>
        <w:sz w:val="16"/>
      </w:rPr>
      <w:tab/>
    </w:r>
    <w:r w:rsidR="00486BD1">
      <w:rPr>
        <w:b/>
        <w:sz w:val="16"/>
      </w:rPr>
      <w:tab/>
    </w:r>
    <w:r>
      <w:rPr>
        <w:rStyle w:val="PageNumber"/>
        <w:b/>
      </w:rPr>
      <w:fldChar w:fldCharType="begin"/>
    </w:r>
    <w:r>
      <w:rPr>
        <w:rStyle w:val="PageNumber"/>
        <w:b/>
      </w:rPr>
      <w:instrText xml:space="preserve"> PAGE </w:instrText>
    </w:r>
    <w:r>
      <w:rPr>
        <w:rStyle w:val="PageNumber"/>
        <w:b/>
      </w:rPr>
      <w:fldChar w:fldCharType="separate"/>
    </w:r>
    <w:r w:rsidR="001B6D88">
      <w:rPr>
        <w:rStyle w:val="PageNumber"/>
        <w:b/>
        <w:noProof/>
      </w:rPr>
      <w:t>2</w:t>
    </w:r>
    <w:r>
      <w:rPr>
        <w:rStyle w:val="PageNumber"/>
        <w:b/>
      </w:rPr>
      <w:fldChar w:fldCharType="end"/>
    </w:r>
  </w:p>
  <w:p w:rsidR="0019741B" w:rsidRDefault="0019741B">
    <w:pPr>
      <w:pStyle w:val="Footer"/>
      <w:tabs>
        <w:tab w:val="clear" w:pos="8640"/>
        <w:tab w:val="right" w:pos="8280"/>
      </w:tabs>
      <w:rPr>
        <w:b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9741B" w:rsidRPr="00486BD1" w:rsidRDefault="00E47985" w:rsidP="009C3AB1">
    <w:pPr>
      <w:pStyle w:val="Footer"/>
      <w:rPr>
        <w:b/>
        <w:sz w:val="16"/>
        <w:szCs w:val="16"/>
      </w:rPr>
    </w:pPr>
    <w:r w:rsidRPr="00486BD1">
      <w:rPr>
        <w:b/>
        <w:sz w:val="16"/>
        <w:szCs w:val="16"/>
      </w:rPr>
      <w:t>D</w:t>
    </w:r>
    <w:r w:rsidR="00421339">
      <w:rPr>
        <w:b/>
        <w:sz w:val="16"/>
        <w:szCs w:val="16"/>
      </w:rPr>
      <w:t>eployment note: 20191</w:t>
    </w:r>
    <w:r w:rsidR="0094048F">
      <w:rPr>
        <w:b/>
        <w:sz w:val="16"/>
        <w:szCs w:val="16"/>
      </w:rPr>
      <w:t>21</w:t>
    </w:r>
    <w:r w:rsidR="00857590">
      <w:rPr>
        <w:b/>
        <w:sz w:val="16"/>
        <w:szCs w:val="16"/>
      </w:rPr>
      <w:t>9</w:t>
    </w:r>
    <w:r w:rsidR="006378CD" w:rsidRPr="00486BD1">
      <w:rPr>
        <w:b/>
        <w:sz w:val="16"/>
        <w:szCs w:val="16"/>
      </w:rPr>
      <w:t>-3</w:t>
    </w:r>
    <w:r w:rsidR="0094048F">
      <w:rPr>
        <w:b/>
        <w:sz w:val="16"/>
        <w:szCs w:val="16"/>
      </w:rPr>
      <w:t>8</w:t>
    </w:r>
    <w:r w:rsidR="00857590">
      <w:rPr>
        <w:b/>
        <w:sz w:val="16"/>
        <w:szCs w:val="16"/>
      </w:rPr>
      <w:t>3</w:t>
    </w:r>
    <w:r w:rsidR="006378CD" w:rsidRPr="00486BD1">
      <w:rPr>
        <w:b/>
        <w:sz w:val="16"/>
        <w:szCs w:val="16"/>
      </w:rPr>
      <w:t xml:space="preserve"> </w:t>
    </w:r>
    <w:r w:rsidRPr="00486BD1">
      <w:rPr>
        <w:b/>
        <w:sz w:val="16"/>
        <w:szCs w:val="16"/>
      </w:rPr>
      <w:t>Production</w:t>
    </w:r>
    <w:r w:rsidR="00486BD1">
      <w:rPr>
        <w:b/>
        <w:sz w:val="16"/>
        <w:szCs w:val="16"/>
      </w:rPr>
      <w:tab/>
    </w:r>
    <w:r w:rsidR="00486BD1">
      <w:rPr>
        <w:b/>
        <w:sz w:val="16"/>
        <w:szCs w:val="16"/>
      </w:rPr>
      <w:tab/>
    </w:r>
    <w:r w:rsidR="00486BD1">
      <w:rPr>
        <w:b/>
        <w:sz w:val="16"/>
        <w:szCs w:val="16"/>
      </w:rPr>
      <w:tab/>
    </w:r>
    <w:r w:rsidR="00486BD1">
      <w:rPr>
        <w:b/>
        <w:sz w:val="16"/>
        <w:szCs w:val="16"/>
      </w:rPr>
      <w:tab/>
      <w:t>1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172C8" w:rsidRDefault="007172C8">
      <w:r>
        <w:separator/>
      </w:r>
    </w:p>
  </w:footnote>
  <w:footnote w:type="continuationSeparator" w:id="0">
    <w:p w:rsidR="007172C8" w:rsidRDefault="007172C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9741B" w:rsidRDefault="00692CE7">
    <w:pPr>
      <w:pStyle w:val="Header"/>
      <w:jc w:val="right"/>
      <w:rPr>
        <w:rFonts w:ascii="Lucida Sans" w:hAnsi="Lucida Sans"/>
        <w:u w:val="single"/>
      </w:rPr>
    </w:pPr>
    <w:r>
      <w:rPr>
        <w:noProof/>
        <w:lang w:val="en-ZA" w:eastAsia="en-ZA"/>
      </w:rPr>
      <w:drawing>
        <wp:inline distT="0" distB="0" distL="0" distR="0">
          <wp:extent cx="2154555" cy="724535"/>
          <wp:effectExtent l="0" t="0" r="0" b="0"/>
          <wp:docPr id="7" name="Picture 2" descr="Description: NWU full logo blac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escription: NWU full logo black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4555" cy="7245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19741B" w:rsidRDefault="0019741B" w:rsidP="00D6083A">
    <w:pPr>
      <w:pStyle w:val="Header"/>
      <w:ind w:left="720"/>
      <w:jc w:val="left"/>
      <w:rPr>
        <w:rFonts w:ascii="Lucida Sans" w:hAnsi="Lucida Sans"/>
      </w:rPr>
    </w:pPr>
  </w:p>
  <w:p w:rsidR="0019741B" w:rsidRPr="00D6083A" w:rsidRDefault="0019741B" w:rsidP="00D6083A">
    <w:pPr>
      <w:pStyle w:val="Header"/>
      <w:ind w:left="720"/>
      <w:jc w:val="left"/>
      <w:rPr>
        <w:rFonts w:ascii="Lucida Sans" w:hAnsi="Lucida Sans"/>
        <w:u w:val="single"/>
      </w:rPr>
    </w:pPr>
  </w:p>
  <w:p w:rsidR="0019741B" w:rsidRDefault="0019741B" w:rsidP="00DF7748">
    <w:pPr>
      <w:pStyle w:val="Header"/>
      <w:tabs>
        <w:tab w:val="left" w:pos="1560"/>
      </w:tabs>
      <w:jc w:val="center"/>
      <w:rPr>
        <w:b/>
        <w:sz w:val="36"/>
      </w:rPr>
    </w:pPr>
    <w:r>
      <w:rPr>
        <w:b/>
        <w:sz w:val="36"/>
      </w:rPr>
      <w:t>Deployment Note to Users</w:t>
    </w:r>
  </w:p>
  <w:p w:rsidR="00AF74E8" w:rsidRDefault="00AD5252" w:rsidP="00DF7748">
    <w:pPr>
      <w:pStyle w:val="Header"/>
      <w:jc w:val="center"/>
      <w:rPr>
        <w:b/>
        <w:sz w:val="36"/>
      </w:rPr>
    </w:pPr>
    <w:r>
      <w:rPr>
        <w:b/>
        <w:sz w:val="36"/>
      </w:rPr>
      <w:t xml:space="preserve">Deployment note: </w:t>
    </w:r>
    <w:r w:rsidR="00DE78A2">
      <w:rPr>
        <w:b/>
        <w:sz w:val="36"/>
      </w:rPr>
      <w:t>2019</w:t>
    </w:r>
    <w:r w:rsidR="00421339">
      <w:rPr>
        <w:b/>
        <w:sz w:val="36"/>
      </w:rPr>
      <w:t>1</w:t>
    </w:r>
    <w:r w:rsidR="0094048F">
      <w:rPr>
        <w:b/>
        <w:sz w:val="36"/>
      </w:rPr>
      <w:t>21</w:t>
    </w:r>
    <w:r w:rsidR="00857590">
      <w:rPr>
        <w:b/>
        <w:sz w:val="36"/>
      </w:rPr>
      <w:t>9</w:t>
    </w:r>
    <w:r w:rsidR="008B502D">
      <w:rPr>
        <w:b/>
        <w:sz w:val="36"/>
      </w:rPr>
      <w:t>-3</w:t>
    </w:r>
    <w:r w:rsidR="00857590">
      <w:rPr>
        <w:b/>
        <w:sz w:val="36"/>
      </w:rPr>
      <w:t>83</w:t>
    </w:r>
  </w:p>
  <w:p w:rsidR="0019741B" w:rsidRDefault="00A07BE8" w:rsidP="00DF7748">
    <w:pPr>
      <w:pStyle w:val="Header"/>
      <w:jc w:val="center"/>
      <w:rPr>
        <w:b/>
        <w:sz w:val="36"/>
      </w:rPr>
    </w:pPr>
    <w:r>
      <w:rPr>
        <w:b/>
        <w:sz w:val="36"/>
      </w:rPr>
      <w:t>Date: 201</w:t>
    </w:r>
    <w:r w:rsidR="00DE78A2">
      <w:rPr>
        <w:b/>
        <w:sz w:val="36"/>
      </w:rPr>
      <w:t>9</w:t>
    </w:r>
    <w:r w:rsidR="003E1BF8">
      <w:rPr>
        <w:b/>
        <w:sz w:val="36"/>
      </w:rPr>
      <w:t>-</w:t>
    </w:r>
    <w:r w:rsidR="00857590">
      <w:rPr>
        <w:b/>
        <w:sz w:val="36"/>
      </w:rPr>
      <w:t>12-19</w:t>
    </w:r>
  </w:p>
  <w:p w:rsidR="0019741B" w:rsidRDefault="0019741B" w:rsidP="00DF7748">
    <w:pPr>
      <w:pStyle w:val="Header"/>
      <w:jc w:val="center"/>
      <w:rPr>
        <w:b/>
        <w:sz w:val="36"/>
      </w:rPr>
    </w:pPr>
    <w:r>
      <w:rPr>
        <w:b/>
        <w:sz w:val="36"/>
      </w:rPr>
      <w:t>Kuali Financial System – Production</w:t>
    </w:r>
  </w:p>
  <w:p w:rsidR="0019741B" w:rsidRDefault="0019741B">
    <w:pPr>
      <w:pStyle w:val="Header"/>
      <w:jc w:val="center"/>
      <w:rPr>
        <w:b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F02C04"/>
    <w:multiLevelType w:val="multilevel"/>
    <w:tmpl w:val="A0AEC5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6FE0189"/>
    <w:multiLevelType w:val="multilevel"/>
    <w:tmpl w:val="2FC642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CDB72C8"/>
    <w:multiLevelType w:val="multilevel"/>
    <w:tmpl w:val="69962E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2340F27"/>
    <w:multiLevelType w:val="multilevel"/>
    <w:tmpl w:val="10D634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54D55F8"/>
    <w:multiLevelType w:val="multilevel"/>
    <w:tmpl w:val="AF4C66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0B75255"/>
    <w:multiLevelType w:val="multilevel"/>
    <w:tmpl w:val="B2A6FB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889379F"/>
    <w:multiLevelType w:val="multilevel"/>
    <w:tmpl w:val="1E24A5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A4020C0"/>
    <w:multiLevelType w:val="multilevel"/>
    <w:tmpl w:val="1FF2D6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0347AF4"/>
    <w:multiLevelType w:val="multilevel"/>
    <w:tmpl w:val="7E946B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3101AF0"/>
    <w:multiLevelType w:val="multilevel"/>
    <w:tmpl w:val="412229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4DE740B"/>
    <w:multiLevelType w:val="multilevel"/>
    <w:tmpl w:val="4002D9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80C5FAF"/>
    <w:multiLevelType w:val="multilevel"/>
    <w:tmpl w:val="225A31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B3C3B6E"/>
    <w:multiLevelType w:val="multilevel"/>
    <w:tmpl w:val="6338D5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FEE4B7C"/>
    <w:multiLevelType w:val="multilevel"/>
    <w:tmpl w:val="364208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09135C0"/>
    <w:multiLevelType w:val="singleLevel"/>
    <w:tmpl w:val="30660050"/>
    <w:lvl w:ilvl="0">
      <w:start w:val="1"/>
      <w:numFmt w:val="bullet"/>
      <w:pStyle w:val="Bulletly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5" w15:restartNumberingAfterBreak="0">
    <w:nsid w:val="48843938"/>
    <w:multiLevelType w:val="multilevel"/>
    <w:tmpl w:val="C4347C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92C662A"/>
    <w:multiLevelType w:val="multilevel"/>
    <w:tmpl w:val="59D23F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BD6064B"/>
    <w:multiLevelType w:val="multilevel"/>
    <w:tmpl w:val="464884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2C7495E"/>
    <w:multiLevelType w:val="multilevel"/>
    <w:tmpl w:val="E12272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3661616"/>
    <w:multiLevelType w:val="multilevel"/>
    <w:tmpl w:val="1EF878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9EE110F"/>
    <w:multiLevelType w:val="multilevel"/>
    <w:tmpl w:val="318055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5A8124B"/>
    <w:multiLevelType w:val="multilevel"/>
    <w:tmpl w:val="E2E05A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77465D0"/>
    <w:multiLevelType w:val="multilevel"/>
    <w:tmpl w:val="473C37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4"/>
  </w:num>
  <w:num w:numId="2">
    <w:abstractNumId w:val="10"/>
  </w:num>
  <w:num w:numId="3">
    <w:abstractNumId w:val="12"/>
  </w:num>
  <w:num w:numId="4">
    <w:abstractNumId w:val="19"/>
  </w:num>
  <w:num w:numId="5">
    <w:abstractNumId w:val="21"/>
  </w:num>
  <w:num w:numId="6">
    <w:abstractNumId w:val="17"/>
  </w:num>
  <w:num w:numId="7">
    <w:abstractNumId w:val="15"/>
  </w:num>
  <w:num w:numId="8">
    <w:abstractNumId w:val="9"/>
  </w:num>
  <w:num w:numId="9">
    <w:abstractNumId w:val="22"/>
  </w:num>
  <w:num w:numId="10">
    <w:abstractNumId w:val="18"/>
  </w:num>
  <w:num w:numId="11">
    <w:abstractNumId w:val="11"/>
  </w:num>
  <w:num w:numId="12">
    <w:abstractNumId w:val="0"/>
  </w:num>
  <w:num w:numId="13">
    <w:abstractNumId w:val="8"/>
  </w:num>
  <w:num w:numId="14">
    <w:abstractNumId w:val="13"/>
  </w:num>
  <w:num w:numId="15">
    <w:abstractNumId w:val="3"/>
  </w:num>
  <w:num w:numId="16">
    <w:abstractNumId w:val="1"/>
  </w:num>
  <w:num w:numId="17">
    <w:abstractNumId w:val="6"/>
  </w:num>
  <w:num w:numId="18">
    <w:abstractNumId w:val="16"/>
  </w:num>
  <w:num w:numId="19">
    <w:abstractNumId w:val="7"/>
  </w:num>
  <w:num w:numId="20">
    <w:abstractNumId w:val="5"/>
  </w:num>
  <w:num w:numId="21">
    <w:abstractNumId w:val="20"/>
  </w:num>
  <w:num w:numId="22">
    <w:abstractNumId w:val="2"/>
  </w:num>
  <w:num w:numId="23">
    <w:abstractNumId w:val="4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hideSpelling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2tDQwNTOyNDMyMzVV0lEKTi0uzszPAykwrAUAAP1fRiwAAAA="/>
  </w:docVars>
  <w:rsids>
    <w:rsidRoot w:val="00E943AF"/>
    <w:rsid w:val="000027DA"/>
    <w:rsid w:val="00002B10"/>
    <w:rsid w:val="0000429F"/>
    <w:rsid w:val="0000448E"/>
    <w:rsid w:val="000045CC"/>
    <w:rsid w:val="00004EDA"/>
    <w:rsid w:val="000055EB"/>
    <w:rsid w:val="000069CF"/>
    <w:rsid w:val="00006F48"/>
    <w:rsid w:val="00010256"/>
    <w:rsid w:val="00010C88"/>
    <w:rsid w:val="00011743"/>
    <w:rsid w:val="00012888"/>
    <w:rsid w:val="00012FA4"/>
    <w:rsid w:val="00013E84"/>
    <w:rsid w:val="000146BC"/>
    <w:rsid w:val="000156CB"/>
    <w:rsid w:val="0001573C"/>
    <w:rsid w:val="0002001A"/>
    <w:rsid w:val="000208B0"/>
    <w:rsid w:val="00020DB6"/>
    <w:rsid w:val="00022103"/>
    <w:rsid w:val="000225C0"/>
    <w:rsid w:val="00024176"/>
    <w:rsid w:val="00024A4C"/>
    <w:rsid w:val="000256A7"/>
    <w:rsid w:val="00027F5C"/>
    <w:rsid w:val="00030CD5"/>
    <w:rsid w:val="00031257"/>
    <w:rsid w:val="00031750"/>
    <w:rsid w:val="00032116"/>
    <w:rsid w:val="00032BEE"/>
    <w:rsid w:val="00032DBE"/>
    <w:rsid w:val="00034843"/>
    <w:rsid w:val="0003527A"/>
    <w:rsid w:val="000359DB"/>
    <w:rsid w:val="00037629"/>
    <w:rsid w:val="00040BD5"/>
    <w:rsid w:val="000421E0"/>
    <w:rsid w:val="00047B73"/>
    <w:rsid w:val="000507EE"/>
    <w:rsid w:val="000517B9"/>
    <w:rsid w:val="00051D83"/>
    <w:rsid w:val="00052231"/>
    <w:rsid w:val="000531E7"/>
    <w:rsid w:val="00054E73"/>
    <w:rsid w:val="0005745F"/>
    <w:rsid w:val="000609B7"/>
    <w:rsid w:val="00060CBB"/>
    <w:rsid w:val="00061184"/>
    <w:rsid w:val="00061358"/>
    <w:rsid w:val="00062304"/>
    <w:rsid w:val="00062E0F"/>
    <w:rsid w:val="00063090"/>
    <w:rsid w:val="000630D9"/>
    <w:rsid w:val="00063C26"/>
    <w:rsid w:val="00064A3C"/>
    <w:rsid w:val="00064AE4"/>
    <w:rsid w:val="00066DC6"/>
    <w:rsid w:val="000702EB"/>
    <w:rsid w:val="00073241"/>
    <w:rsid w:val="00073430"/>
    <w:rsid w:val="00074636"/>
    <w:rsid w:val="00074B18"/>
    <w:rsid w:val="00074D4A"/>
    <w:rsid w:val="0007634C"/>
    <w:rsid w:val="0008165D"/>
    <w:rsid w:val="000820BD"/>
    <w:rsid w:val="00082B59"/>
    <w:rsid w:val="00082F84"/>
    <w:rsid w:val="00083049"/>
    <w:rsid w:val="000834FF"/>
    <w:rsid w:val="00083FD7"/>
    <w:rsid w:val="00084F5B"/>
    <w:rsid w:val="00085047"/>
    <w:rsid w:val="00086DB4"/>
    <w:rsid w:val="00090A61"/>
    <w:rsid w:val="00090C05"/>
    <w:rsid w:val="00092169"/>
    <w:rsid w:val="000932B1"/>
    <w:rsid w:val="00093AC9"/>
    <w:rsid w:val="00094319"/>
    <w:rsid w:val="0009487F"/>
    <w:rsid w:val="000958B4"/>
    <w:rsid w:val="00096588"/>
    <w:rsid w:val="000968C5"/>
    <w:rsid w:val="00097C1D"/>
    <w:rsid w:val="000A0345"/>
    <w:rsid w:val="000A1830"/>
    <w:rsid w:val="000A3A9A"/>
    <w:rsid w:val="000A678F"/>
    <w:rsid w:val="000A706A"/>
    <w:rsid w:val="000B04F2"/>
    <w:rsid w:val="000B14C0"/>
    <w:rsid w:val="000B312C"/>
    <w:rsid w:val="000B6687"/>
    <w:rsid w:val="000B6E6E"/>
    <w:rsid w:val="000C110F"/>
    <w:rsid w:val="000C15DF"/>
    <w:rsid w:val="000C2A9B"/>
    <w:rsid w:val="000C2D44"/>
    <w:rsid w:val="000C3E2B"/>
    <w:rsid w:val="000C5AE9"/>
    <w:rsid w:val="000C6F2C"/>
    <w:rsid w:val="000C7E00"/>
    <w:rsid w:val="000C7F04"/>
    <w:rsid w:val="000D0501"/>
    <w:rsid w:val="000D0FE1"/>
    <w:rsid w:val="000D1490"/>
    <w:rsid w:val="000D1A18"/>
    <w:rsid w:val="000D213C"/>
    <w:rsid w:val="000D2C92"/>
    <w:rsid w:val="000D3D9E"/>
    <w:rsid w:val="000D3F3B"/>
    <w:rsid w:val="000D4256"/>
    <w:rsid w:val="000D5E89"/>
    <w:rsid w:val="000E268F"/>
    <w:rsid w:val="000E28D2"/>
    <w:rsid w:val="000E4B2A"/>
    <w:rsid w:val="000E4D51"/>
    <w:rsid w:val="000E5380"/>
    <w:rsid w:val="000F1618"/>
    <w:rsid w:val="000F16B1"/>
    <w:rsid w:val="000F359F"/>
    <w:rsid w:val="000F3916"/>
    <w:rsid w:val="000F4C10"/>
    <w:rsid w:val="000F4CA3"/>
    <w:rsid w:val="000F5F5E"/>
    <w:rsid w:val="000F60EC"/>
    <w:rsid w:val="001009A4"/>
    <w:rsid w:val="00101732"/>
    <w:rsid w:val="00101F3A"/>
    <w:rsid w:val="00103325"/>
    <w:rsid w:val="001035E8"/>
    <w:rsid w:val="001036F7"/>
    <w:rsid w:val="00103B1D"/>
    <w:rsid w:val="00105E0D"/>
    <w:rsid w:val="0010759C"/>
    <w:rsid w:val="001103C2"/>
    <w:rsid w:val="0011075D"/>
    <w:rsid w:val="00110ADA"/>
    <w:rsid w:val="00110B95"/>
    <w:rsid w:val="0011178A"/>
    <w:rsid w:val="00111D8B"/>
    <w:rsid w:val="001121D2"/>
    <w:rsid w:val="00112AA9"/>
    <w:rsid w:val="00112BCA"/>
    <w:rsid w:val="00112CFA"/>
    <w:rsid w:val="00113832"/>
    <w:rsid w:val="001141F1"/>
    <w:rsid w:val="001151BC"/>
    <w:rsid w:val="00115412"/>
    <w:rsid w:val="00115BFB"/>
    <w:rsid w:val="001206AA"/>
    <w:rsid w:val="00120954"/>
    <w:rsid w:val="00120E77"/>
    <w:rsid w:val="00121AD2"/>
    <w:rsid w:val="00122034"/>
    <w:rsid w:val="001221AC"/>
    <w:rsid w:val="0012289F"/>
    <w:rsid w:val="00122BFD"/>
    <w:rsid w:val="0012392D"/>
    <w:rsid w:val="00126B34"/>
    <w:rsid w:val="00127090"/>
    <w:rsid w:val="0012727A"/>
    <w:rsid w:val="00127528"/>
    <w:rsid w:val="001277A1"/>
    <w:rsid w:val="001302B4"/>
    <w:rsid w:val="00130CD6"/>
    <w:rsid w:val="001340E3"/>
    <w:rsid w:val="0013445A"/>
    <w:rsid w:val="001358DE"/>
    <w:rsid w:val="00136ED8"/>
    <w:rsid w:val="001414AA"/>
    <w:rsid w:val="00141C21"/>
    <w:rsid w:val="001443D9"/>
    <w:rsid w:val="00144504"/>
    <w:rsid w:val="00145DD2"/>
    <w:rsid w:val="0014625C"/>
    <w:rsid w:val="0014628C"/>
    <w:rsid w:val="00151872"/>
    <w:rsid w:val="00151E7D"/>
    <w:rsid w:val="00153C3A"/>
    <w:rsid w:val="00153F7E"/>
    <w:rsid w:val="00154650"/>
    <w:rsid w:val="001549B6"/>
    <w:rsid w:val="00155A34"/>
    <w:rsid w:val="001564CB"/>
    <w:rsid w:val="00160896"/>
    <w:rsid w:val="00162D66"/>
    <w:rsid w:val="001635D2"/>
    <w:rsid w:val="001659DD"/>
    <w:rsid w:val="001674D9"/>
    <w:rsid w:val="00172871"/>
    <w:rsid w:val="00172BE9"/>
    <w:rsid w:val="00175A80"/>
    <w:rsid w:val="001765F6"/>
    <w:rsid w:val="001777F1"/>
    <w:rsid w:val="00180B39"/>
    <w:rsid w:val="001821DB"/>
    <w:rsid w:val="00186C68"/>
    <w:rsid w:val="00187048"/>
    <w:rsid w:val="00187ACF"/>
    <w:rsid w:val="00193BD6"/>
    <w:rsid w:val="001954C8"/>
    <w:rsid w:val="00196447"/>
    <w:rsid w:val="0019741B"/>
    <w:rsid w:val="0019742C"/>
    <w:rsid w:val="001A19FB"/>
    <w:rsid w:val="001A1DBA"/>
    <w:rsid w:val="001A1ECE"/>
    <w:rsid w:val="001A231A"/>
    <w:rsid w:val="001A5758"/>
    <w:rsid w:val="001A61A0"/>
    <w:rsid w:val="001A7CE3"/>
    <w:rsid w:val="001A7EB3"/>
    <w:rsid w:val="001B0C99"/>
    <w:rsid w:val="001B1442"/>
    <w:rsid w:val="001B4808"/>
    <w:rsid w:val="001B4D18"/>
    <w:rsid w:val="001B6638"/>
    <w:rsid w:val="001B67A2"/>
    <w:rsid w:val="001B6D88"/>
    <w:rsid w:val="001B7DB9"/>
    <w:rsid w:val="001C0906"/>
    <w:rsid w:val="001C254D"/>
    <w:rsid w:val="001C33A1"/>
    <w:rsid w:val="001C383F"/>
    <w:rsid w:val="001C40D5"/>
    <w:rsid w:val="001C41CD"/>
    <w:rsid w:val="001C43AB"/>
    <w:rsid w:val="001C4C73"/>
    <w:rsid w:val="001C669F"/>
    <w:rsid w:val="001C7CD8"/>
    <w:rsid w:val="001D160C"/>
    <w:rsid w:val="001D1E66"/>
    <w:rsid w:val="001D1EA2"/>
    <w:rsid w:val="001D3A4D"/>
    <w:rsid w:val="001D45E8"/>
    <w:rsid w:val="001E0D0F"/>
    <w:rsid w:val="001E0F98"/>
    <w:rsid w:val="001E145D"/>
    <w:rsid w:val="001E2A68"/>
    <w:rsid w:val="001E3DCB"/>
    <w:rsid w:val="001E6D2E"/>
    <w:rsid w:val="001F0AEA"/>
    <w:rsid w:val="001F1756"/>
    <w:rsid w:val="001F3F25"/>
    <w:rsid w:val="001F4666"/>
    <w:rsid w:val="001F4C30"/>
    <w:rsid w:val="001F6840"/>
    <w:rsid w:val="001F7D63"/>
    <w:rsid w:val="00201C7B"/>
    <w:rsid w:val="00202C65"/>
    <w:rsid w:val="00205502"/>
    <w:rsid w:val="00206E8F"/>
    <w:rsid w:val="002070BA"/>
    <w:rsid w:val="00211400"/>
    <w:rsid w:val="0021173A"/>
    <w:rsid w:val="00212752"/>
    <w:rsid w:val="00212976"/>
    <w:rsid w:val="00213020"/>
    <w:rsid w:val="002130FE"/>
    <w:rsid w:val="002204EF"/>
    <w:rsid w:val="00221583"/>
    <w:rsid w:val="00221874"/>
    <w:rsid w:val="002228D3"/>
    <w:rsid w:val="00223670"/>
    <w:rsid w:val="00225518"/>
    <w:rsid w:val="00225909"/>
    <w:rsid w:val="002262BE"/>
    <w:rsid w:val="002264C7"/>
    <w:rsid w:val="00230629"/>
    <w:rsid w:val="00232E31"/>
    <w:rsid w:val="00236BCC"/>
    <w:rsid w:val="00237DCF"/>
    <w:rsid w:val="00237EFE"/>
    <w:rsid w:val="002414D7"/>
    <w:rsid w:val="0024434C"/>
    <w:rsid w:val="0024544D"/>
    <w:rsid w:val="00245A78"/>
    <w:rsid w:val="00245B7D"/>
    <w:rsid w:val="00245C58"/>
    <w:rsid w:val="00247862"/>
    <w:rsid w:val="00254DC5"/>
    <w:rsid w:val="00256C50"/>
    <w:rsid w:val="00257CA5"/>
    <w:rsid w:val="00260B12"/>
    <w:rsid w:val="002619C8"/>
    <w:rsid w:val="00262164"/>
    <w:rsid w:val="0026271D"/>
    <w:rsid w:val="0026334E"/>
    <w:rsid w:val="0026434E"/>
    <w:rsid w:val="002649C9"/>
    <w:rsid w:val="00265777"/>
    <w:rsid w:val="00266A60"/>
    <w:rsid w:val="00267951"/>
    <w:rsid w:val="00267FAB"/>
    <w:rsid w:val="002717F6"/>
    <w:rsid w:val="002748DE"/>
    <w:rsid w:val="0027508C"/>
    <w:rsid w:val="00275370"/>
    <w:rsid w:val="0027655F"/>
    <w:rsid w:val="00280989"/>
    <w:rsid w:val="00280FA8"/>
    <w:rsid w:val="002817BD"/>
    <w:rsid w:val="00283F33"/>
    <w:rsid w:val="002844BB"/>
    <w:rsid w:val="002855EA"/>
    <w:rsid w:val="0028577E"/>
    <w:rsid w:val="00285A4A"/>
    <w:rsid w:val="00285EAF"/>
    <w:rsid w:val="00286BD7"/>
    <w:rsid w:val="00286D83"/>
    <w:rsid w:val="00286F7F"/>
    <w:rsid w:val="00287756"/>
    <w:rsid w:val="002910A1"/>
    <w:rsid w:val="00291383"/>
    <w:rsid w:val="002921BF"/>
    <w:rsid w:val="00293FCA"/>
    <w:rsid w:val="00294C02"/>
    <w:rsid w:val="00296C42"/>
    <w:rsid w:val="002A0F02"/>
    <w:rsid w:val="002A18FE"/>
    <w:rsid w:val="002A2971"/>
    <w:rsid w:val="002A2FAE"/>
    <w:rsid w:val="002A3007"/>
    <w:rsid w:val="002A3301"/>
    <w:rsid w:val="002A3E8E"/>
    <w:rsid w:val="002A4FDD"/>
    <w:rsid w:val="002A5555"/>
    <w:rsid w:val="002A6802"/>
    <w:rsid w:val="002A6DC2"/>
    <w:rsid w:val="002A77CF"/>
    <w:rsid w:val="002B050F"/>
    <w:rsid w:val="002B076D"/>
    <w:rsid w:val="002B2145"/>
    <w:rsid w:val="002B29C0"/>
    <w:rsid w:val="002B3359"/>
    <w:rsid w:val="002B565E"/>
    <w:rsid w:val="002B61DD"/>
    <w:rsid w:val="002B662B"/>
    <w:rsid w:val="002B6C1C"/>
    <w:rsid w:val="002B72D0"/>
    <w:rsid w:val="002B73F8"/>
    <w:rsid w:val="002C017C"/>
    <w:rsid w:val="002C15F2"/>
    <w:rsid w:val="002C301D"/>
    <w:rsid w:val="002C337D"/>
    <w:rsid w:val="002C3CEE"/>
    <w:rsid w:val="002C3EBE"/>
    <w:rsid w:val="002D0A38"/>
    <w:rsid w:val="002D1FE8"/>
    <w:rsid w:val="002D24BA"/>
    <w:rsid w:val="002D3973"/>
    <w:rsid w:val="002D4185"/>
    <w:rsid w:val="002D58E0"/>
    <w:rsid w:val="002D70CB"/>
    <w:rsid w:val="002D71A1"/>
    <w:rsid w:val="002D74E4"/>
    <w:rsid w:val="002D7AD5"/>
    <w:rsid w:val="002D7BC5"/>
    <w:rsid w:val="002E0864"/>
    <w:rsid w:val="002E087E"/>
    <w:rsid w:val="002E1525"/>
    <w:rsid w:val="002E15AF"/>
    <w:rsid w:val="002E3097"/>
    <w:rsid w:val="002E3226"/>
    <w:rsid w:val="002E394C"/>
    <w:rsid w:val="002E3CB7"/>
    <w:rsid w:val="002E4D81"/>
    <w:rsid w:val="002E5E1C"/>
    <w:rsid w:val="002E6711"/>
    <w:rsid w:val="002E733C"/>
    <w:rsid w:val="002E73FD"/>
    <w:rsid w:val="002E76D6"/>
    <w:rsid w:val="002E7A17"/>
    <w:rsid w:val="002F1A3C"/>
    <w:rsid w:val="002F1C32"/>
    <w:rsid w:val="002F2F68"/>
    <w:rsid w:val="002F37C5"/>
    <w:rsid w:val="002F4FF7"/>
    <w:rsid w:val="002F6890"/>
    <w:rsid w:val="00302CCC"/>
    <w:rsid w:val="00302D57"/>
    <w:rsid w:val="00305094"/>
    <w:rsid w:val="003065FC"/>
    <w:rsid w:val="00306B60"/>
    <w:rsid w:val="00307AFF"/>
    <w:rsid w:val="00310090"/>
    <w:rsid w:val="003115E6"/>
    <w:rsid w:val="003129E8"/>
    <w:rsid w:val="00312EB7"/>
    <w:rsid w:val="00313501"/>
    <w:rsid w:val="00317028"/>
    <w:rsid w:val="003208F6"/>
    <w:rsid w:val="00321DDA"/>
    <w:rsid w:val="00324B49"/>
    <w:rsid w:val="00324DAA"/>
    <w:rsid w:val="0032671F"/>
    <w:rsid w:val="00326D13"/>
    <w:rsid w:val="00333783"/>
    <w:rsid w:val="0033507C"/>
    <w:rsid w:val="00336973"/>
    <w:rsid w:val="00336D21"/>
    <w:rsid w:val="00340C43"/>
    <w:rsid w:val="003413BE"/>
    <w:rsid w:val="003417B8"/>
    <w:rsid w:val="00342392"/>
    <w:rsid w:val="0034324E"/>
    <w:rsid w:val="003432A7"/>
    <w:rsid w:val="0034345F"/>
    <w:rsid w:val="003462CE"/>
    <w:rsid w:val="00346520"/>
    <w:rsid w:val="0035175F"/>
    <w:rsid w:val="003518DA"/>
    <w:rsid w:val="00351D11"/>
    <w:rsid w:val="00352641"/>
    <w:rsid w:val="003536A1"/>
    <w:rsid w:val="00355EDE"/>
    <w:rsid w:val="003562D8"/>
    <w:rsid w:val="00357617"/>
    <w:rsid w:val="00360A4D"/>
    <w:rsid w:val="00360CE7"/>
    <w:rsid w:val="00360ED6"/>
    <w:rsid w:val="003612ED"/>
    <w:rsid w:val="00361467"/>
    <w:rsid w:val="00363901"/>
    <w:rsid w:val="00363B50"/>
    <w:rsid w:val="00363E7F"/>
    <w:rsid w:val="00365A44"/>
    <w:rsid w:val="0037198D"/>
    <w:rsid w:val="00372343"/>
    <w:rsid w:val="00373406"/>
    <w:rsid w:val="00373B45"/>
    <w:rsid w:val="00373CFA"/>
    <w:rsid w:val="00375934"/>
    <w:rsid w:val="00376651"/>
    <w:rsid w:val="00376B84"/>
    <w:rsid w:val="00376ED3"/>
    <w:rsid w:val="0038024B"/>
    <w:rsid w:val="00380B2D"/>
    <w:rsid w:val="00380EAD"/>
    <w:rsid w:val="00380F42"/>
    <w:rsid w:val="003821D3"/>
    <w:rsid w:val="003831D7"/>
    <w:rsid w:val="003846E2"/>
    <w:rsid w:val="00387293"/>
    <w:rsid w:val="003875E6"/>
    <w:rsid w:val="00390B0A"/>
    <w:rsid w:val="00391AB6"/>
    <w:rsid w:val="00391D89"/>
    <w:rsid w:val="0039227B"/>
    <w:rsid w:val="00392780"/>
    <w:rsid w:val="003934D1"/>
    <w:rsid w:val="003A060D"/>
    <w:rsid w:val="003A0DA7"/>
    <w:rsid w:val="003A391F"/>
    <w:rsid w:val="003A5540"/>
    <w:rsid w:val="003A6AA6"/>
    <w:rsid w:val="003A7D22"/>
    <w:rsid w:val="003B0554"/>
    <w:rsid w:val="003B0782"/>
    <w:rsid w:val="003B0897"/>
    <w:rsid w:val="003B416F"/>
    <w:rsid w:val="003B5E87"/>
    <w:rsid w:val="003B75FE"/>
    <w:rsid w:val="003C0BD4"/>
    <w:rsid w:val="003C0EE5"/>
    <w:rsid w:val="003C0FF3"/>
    <w:rsid w:val="003C24B7"/>
    <w:rsid w:val="003C25F7"/>
    <w:rsid w:val="003C364D"/>
    <w:rsid w:val="003C597D"/>
    <w:rsid w:val="003C5B1F"/>
    <w:rsid w:val="003D054C"/>
    <w:rsid w:val="003D11C6"/>
    <w:rsid w:val="003D16DC"/>
    <w:rsid w:val="003D1D99"/>
    <w:rsid w:val="003D2B0D"/>
    <w:rsid w:val="003D323D"/>
    <w:rsid w:val="003D37F9"/>
    <w:rsid w:val="003D3DF6"/>
    <w:rsid w:val="003D504D"/>
    <w:rsid w:val="003D6DEA"/>
    <w:rsid w:val="003E1BF8"/>
    <w:rsid w:val="003E1FBC"/>
    <w:rsid w:val="003E2844"/>
    <w:rsid w:val="003E456D"/>
    <w:rsid w:val="003E45ED"/>
    <w:rsid w:val="003E4764"/>
    <w:rsid w:val="003E4BAB"/>
    <w:rsid w:val="003E554F"/>
    <w:rsid w:val="003E6906"/>
    <w:rsid w:val="003E6E04"/>
    <w:rsid w:val="003E6E05"/>
    <w:rsid w:val="003E7F0B"/>
    <w:rsid w:val="003F0BBA"/>
    <w:rsid w:val="003F1534"/>
    <w:rsid w:val="003F16C2"/>
    <w:rsid w:val="003F384E"/>
    <w:rsid w:val="003F39F7"/>
    <w:rsid w:val="003F4513"/>
    <w:rsid w:val="003F484C"/>
    <w:rsid w:val="003F5CF3"/>
    <w:rsid w:val="003F6CBC"/>
    <w:rsid w:val="003F73F3"/>
    <w:rsid w:val="003F765F"/>
    <w:rsid w:val="0040280A"/>
    <w:rsid w:val="004034B1"/>
    <w:rsid w:val="00405791"/>
    <w:rsid w:val="00410855"/>
    <w:rsid w:val="00410979"/>
    <w:rsid w:val="00410F7A"/>
    <w:rsid w:val="00413A5D"/>
    <w:rsid w:val="00413F03"/>
    <w:rsid w:val="00414C80"/>
    <w:rsid w:val="004158D4"/>
    <w:rsid w:val="00415A9B"/>
    <w:rsid w:val="00416958"/>
    <w:rsid w:val="00420453"/>
    <w:rsid w:val="004211F4"/>
    <w:rsid w:val="00421339"/>
    <w:rsid w:val="00421C92"/>
    <w:rsid w:val="00421E68"/>
    <w:rsid w:val="0042298F"/>
    <w:rsid w:val="00423FD4"/>
    <w:rsid w:val="0042510F"/>
    <w:rsid w:val="004259C8"/>
    <w:rsid w:val="0042615B"/>
    <w:rsid w:val="00426938"/>
    <w:rsid w:val="0042696C"/>
    <w:rsid w:val="00431519"/>
    <w:rsid w:val="00435D92"/>
    <w:rsid w:val="004449D6"/>
    <w:rsid w:val="004457D4"/>
    <w:rsid w:val="00450F0C"/>
    <w:rsid w:val="004510D2"/>
    <w:rsid w:val="00454FAB"/>
    <w:rsid w:val="004567E2"/>
    <w:rsid w:val="00456ECB"/>
    <w:rsid w:val="00457388"/>
    <w:rsid w:val="00457CA9"/>
    <w:rsid w:val="00457F49"/>
    <w:rsid w:val="0046148C"/>
    <w:rsid w:val="00462268"/>
    <w:rsid w:val="0046255B"/>
    <w:rsid w:val="0046498B"/>
    <w:rsid w:val="00464ABA"/>
    <w:rsid w:val="0046731F"/>
    <w:rsid w:val="00467782"/>
    <w:rsid w:val="004705EF"/>
    <w:rsid w:val="004705F7"/>
    <w:rsid w:val="00470C17"/>
    <w:rsid w:val="00472FA7"/>
    <w:rsid w:val="00473883"/>
    <w:rsid w:val="00474992"/>
    <w:rsid w:val="00475739"/>
    <w:rsid w:val="004761CF"/>
    <w:rsid w:val="00476496"/>
    <w:rsid w:val="0047706B"/>
    <w:rsid w:val="00480CA5"/>
    <w:rsid w:val="00481113"/>
    <w:rsid w:val="00481252"/>
    <w:rsid w:val="00481809"/>
    <w:rsid w:val="00483678"/>
    <w:rsid w:val="0048450D"/>
    <w:rsid w:val="00484A6A"/>
    <w:rsid w:val="00485B74"/>
    <w:rsid w:val="00486BD1"/>
    <w:rsid w:val="00487123"/>
    <w:rsid w:val="00487414"/>
    <w:rsid w:val="00490681"/>
    <w:rsid w:val="00493882"/>
    <w:rsid w:val="0049412F"/>
    <w:rsid w:val="0049467D"/>
    <w:rsid w:val="00494A4F"/>
    <w:rsid w:val="004958FA"/>
    <w:rsid w:val="004958FC"/>
    <w:rsid w:val="00495E4C"/>
    <w:rsid w:val="00496D3A"/>
    <w:rsid w:val="004A0D96"/>
    <w:rsid w:val="004A10DC"/>
    <w:rsid w:val="004A15F4"/>
    <w:rsid w:val="004A1BF2"/>
    <w:rsid w:val="004A1D61"/>
    <w:rsid w:val="004A36CF"/>
    <w:rsid w:val="004A5C39"/>
    <w:rsid w:val="004A65C3"/>
    <w:rsid w:val="004B13BA"/>
    <w:rsid w:val="004B447D"/>
    <w:rsid w:val="004B5736"/>
    <w:rsid w:val="004B591E"/>
    <w:rsid w:val="004B5AB6"/>
    <w:rsid w:val="004B5ACA"/>
    <w:rsid w:val="004B5B42"/>
    <w:rsid w:val="004B74F9"/>
    <w:rsid w:val="004C1AFD"/>
    <w:rsid w:val="004C27DE"/>
    <w:rsid w:val="004C7C53"/>
    <w:rsid w:val="004D190C"/>
    <w:rsid w:val="004D605A"/>
    <w:rsid w:val="004D6397"/>
    <w:rsid w:val="004E0323"/>
    <w:rsid w:val="004E18BE"/>
    <w:rsid w:val="004E1B75"/>
    <w:rsid w:val="004E4162"/>
    <w:rsid w:val="004E5F4D"/>
    <w:rsid w:val="004E6F84"/>
    <w:rsid w:val="004E7941"/>
    <w:rsid w:val="004F0CE1"/>
    <w:rsid w:val="004F1810"/>
    <w:rsid w:val="004F2E2B"/>
    <w:rsid w:val="004F495F"/>
    <w:rsid w:val="004F4B93"/>
    <w:rsid w:val="004F4CA4"/>
    <w:rsid w:val="004F54A0"/>
    <w:rsid w:val="004F7147"/>
    <w:rsid w:val="004F7F23"/>
    <w:rsid w:val="00501EAC"/>
    <w:rsid w:val="0050570F"/>
    <w:rsid w:val="00505C87"/>
    <w:rsid w:val="005072A1"/>
    <w:rsid w:val="005072E5"/>
    <w:rsid w:val="00510357"/>
    <w:rsid w:val="0051160F"/>
    <w:rsid w:val="0051241E"/>
    <w:rsid w:val="0051251E"/>
    <w:rsid w:val="005156EF"/>
    <w:rsid w:val="00522377"/>
    <w:rsid w:val="00524E4E"/>
    <w:rsid w:val="00527312"/>
    <w:rsid w:val="00527818"/>
    <w:rsid w:val="005304AA"/>
    <w:rsid w:val="005308B2"/>
    <w:rsid w:val="00535113"/>
    <w:rsid w:val="00535E3F"/>
    <w:rsid w:val="005375C9"/>
    <w:rsid w:val="0053794A"/>
    <w:rsid w:val="0054194C"/>
    <w:rsid w:val="00541ACB"/>
    <w:rsid w:val="00542C82"/>
    <w:rsid w:val="00544542"/>
    <w:rsid w:val="00544D1B"/>
    <w:rsid w:val="00544F21"/>
    <w:rsid w:val="005464A5"/>
    <w:rsid w:val="00550441"/>
    <w:rsid w:val="005508FD"/>
    <w:rsid w:val="00551CCC"/>
    <w:rsid w:val="005524EA"/>
    <w:rsid w:val="00552C89"/>
    <w:rsid w:val="005555F1"/>
    <w:rsid w:val="00557218"/>
    <w:rsid w:val="00561275"/>
    <w:rsid w:val="00561A34"/>
    <w:rsid w:val="00564760"/>
    <w:rsid w:val="00564A67"/>
    <w:rsid w:val="00564C4C"/>
    <w:rsid w:val="00564DBB"/>
    <w:rsid w:val="00566875"/>
    <w:rsid w:val="00566A38"/>
    <w:rsid w:val="0056788B"/>
    <w:rsid w:val="0057007F"/>
    <w:rsid w:val="00570740"/>
    <w:rsid w:val="00570B58"/>
    <w:rsid w:val="00570C7C"/>
    <w:rsid w:val="00572CC7"/>
    <w:rsid w:val="005736CE"/>
    <w:rsid w:val="00573AFC"/>
    <w:rsid w:val="00574162"/>
    <w:rsid w:val="00575FAC"/>
    <w:rsid w:val="00581283"/>
    <w:rsid w:val="00581CA4"/>
    <w:rsid w:val="00581EDB"/>
    <w:rsid w:val="005832CD"/>
    <w:rsid w:val="0058351D"/>
    <w:rsid w:val="00583DF3"/>
    <w:rsid w:val="0058415F"/>
    <w:rsid w:val="0058467D"/>
    <w:rsid w:val="005848A1"/>
    <w:rsid w:val="00590FD1"/>
    <w:rsid w:val="00593787"/>
    <w:rsid w:val="0059619C"/>
    <w:rsid w:val="005966B5"/>
    <w:rsid w:val="005A0598"/>
    <w:rsid w:val="005A15F1"/>
    <w:rsid w:val="005A19F0"/>
    <w:rsid w:val="005A1B33"/>
    <w:rsid w:val="005A200F"/>
    <w:rsid w:val="005A208F"/>
    <w:rsid w:val="005A33DF"/>
    <w:rsid w:val="005A4510"/>
    <w:rsid w:val="005A4817"/>
    <w:rsid w:val="005A4AE1"/>
    <w:rsid w:val="005A6E12"/>
    <w:rsid w:val="005B0C56"/>
    <w:rsid w:val="005B19FA"/>
    <w:rsid w:val="005B1BF0"/>
    <w:rsid w:val="005B2E25"/>
    <w:rsid w:val="005B2E58"/>
    <w:rsid w:val="005B3280"/>
    <w:rsid w:val="005B4471"/>
    <w:rsid w:val="005B63EC"/>
    <w:rsid w:val="005C63D8"/>
    <w:rsid w:val="005D0D11"/>
    <w:rsid w:val="005D0E9D"/>
    <w:rsid w:val="005D371D"/>
    <w:rsid w:val="005D3FF0"/>
    <w:rsid w:val="005D45D2"/>
    <w:rsid w:val="005D4E3D"/>
    <w:rsid w:val="005D64DC"/>
    <w:rsid w:val="005D6F4F"/>
    <w:rsid w:val="005D75B4"/>
    <w:rsid w:val="005E0B92"/>
    <w:rsid w:val="005E2BA5"/>
    <w:rsid w:val="005E3495"/>
    <w:rsid w:val="005E3DE9"/>
    <w:rsid w:val="005E4263"/>
    <w:rsid w:val="005E494A"/>
    <w:rsid w:val="005E692A"/>
    <w:rsid w:val="005E6A14"/>
    <w:rsid w:val="005E7A43"/>
    <w:rsid w:val="005E7E31"/>
    <w:rsid w:val="005F03BC"/>
    <w:rsid w:val="005F3A0B"/>
    <w:rsid w:val="005F3A15"/>
    <w:rsid w:val="005F4C7C"/>
    <w:rsid w:val="005F5D77"/>
    <w:rsid w:val="005F6710"/>
    <w:rsid w:val="00601961"/>
    <w:rsid w:val="006029E8"/>
    <w:rsid w:val="00604520"/>
    <w:rsid w:val="00605E35"/>
    <w:rsid w:val="0060658F"/>
    <w:rsid w:val="00610B05"/>
    <w:rsid w:val="0061123E"/>
    <w:rsid w:val="00611303"/>
    <w:rsid w:val="00612ABC"/>
    <w:rsid w:val="00612AF8"/>
    <w:rsid w:val="00612D0C"/>
    <w:rsid w:val="006132CD"/>
    <w:rsid w:val="00615C89"/>
    <w:rsid w:val="00615F3A"/>
    <w:rsid w:val="0061664F"/>
    <w:rsid w:val="00616A62"/>
    <w:rsid w:val="006203DC"/>
    <w:rsid w:val="00620E5B"/>
    <w:rsid w:val="00621BD2"/>
    <w:rsid w:val="00624453"/>
    <w:rsid w:val="00624713"/>
    <w:rsid w:val="00624987"/>
    <w:rsid w:val="00624AC3"/>
    <w:rsid w:val="00625641"/>
    <w:rsid w:val="006267B3"/>
    <w:rsid w:val="00626FDD"/>
    <w:rsid w:val="0062769B"/>
    <w:rsid w:val="00627E31"/>
    <w:rsid w:val="00631270"/>
    <w:rsid w:val="00631DD5"/>
    <w:rsid w:val="00632196"/>
    <w:rsid w:val="00636A62"/>
    <w:rsid w:val="006378CD"/>
    <w:rsid w:val="00641E53"/>
    <w:rsid w:val="00643EF8"/>
    <w:rsid w:val="00644336"/>
    <w:rsid w:val="00645C4C"/>
    <w:rsid w:val="0064628D"/>
    <w:rsid w:val="00646E32"/>
    <w:rsid w:val="00650343"/>
    <w:rsid w:val="0065078E"/>
    <w:rsid w:val="006518B6"/>
    <w:rsid w:val="00651965"/>
    <w:rsid w:val="006523C8"/>
    <w:rsid w:val="0065445B"/>
    <w:rsid w:val="006578AC"/>
    <w:rsid w:val="006616CB"/>
    <w:rsid w:val="00661777"/>
    <w:rsid w:val="00663E69"/>
    <w:rsid w:val="00664727"/>
    <w:rsid w:val="0066491A"/>
    <w:rsid w:val="0066560C"/>
    <w:rsid w:val="00670DD7"/>
    <w:rsid w:val="00673135"/>
    <w:rsid w:val="00675555"/>
    <w:rsid w:val="006803A4"/>
    <w:rsid w:val="006816B8"/>
    <w:rsid w:val="006816C7"/>
    <w:rsid w:val="00681A89"/>
    <w:rsid w:val="0068236C"/>
    <w:rsid w:val="00685C07"/>
    <w:rsid w:val="00685CA7"/>
    <w:rsid w:val="00686628"/>
    <w:rsid w:val="00687171"/>
    <w:rsid w:val="00687AEA"/>
    <w:rsid w:val="00687E7A"/>
    <w:rsid w:val="006902D4"/>
    <w:rsid w:val="00692CE7"/>
    <w:rsid w:val="00694B63"/>
    <w:rsid w:val="006A25E1"/>
    <w:rsid w:val="006A3195"/>
    <w:rsid w:val="006A3694"/>
    <w:rsid w:val="006A37A5"/>
    <w:rsid w:val="006A40F5"/>
    <w:rsid w:val="006A52AF"/>
    <w:rsid w:val="006A74D9"/>
    <w:rsid w:val="006A7739"/>
    <w:rsid w:val="006A7DDC"/>
    <w:rsid w:val="006B0842"/>
    <w:rsid w:val="006B11E0"/>
    <w:rsid w:val="006B1FC3"/>
    <w:rsid w:val="006B2641"/>
    <w:rsid w:val="006B3F3D"/>
    <w:rsid w:val="006B6ABB"/>
    <w:rsid w:val="006C061D"/>
    <w:rsid w:val="006D0063"/>
    <w:rsid w:val="006D089A"/>
    <w:rsid w:val="006D2C27"/>
    <w:rsid w:val="006D33D5"/>
    <w:rsid w:val="006D4B86"/>
    <w:rsid w:val="006D4FC6"/>
    <w:rsid w:val="006D60A6"/>
    <w:rsid w:val="006D689E"/>
    <w:rsid w:val="006E105E"/>
    <w:rsid w:val="006E2A11"/>
    <w:rsid w:val="006E480E"/>
    <w:rsid w:val="006E5B3A"/>
    <w:rsid w:val="006E5E71"/>
    <w:rsid w:val="006F3C52"/>
    <w:rsid w:val="006F4C0C"/>
    <w:rsid w:val="006F4E21"/>
    <w:rsid w:val="006F6118"/>
    <w:rsid w:val="006F684A"/>
    <w:rsid w:val="006F7B69"/>
    <w:rsid w:val="0070096B"/>
    <w:rsid w:val="00703E16"/>
    <w:rsid w:val="00705904"/>
    <w:rsid w:val="00705DCF"/>
    <w:rsid w:val="00705EB7"/>
    <w:rsid w:val="007064E7"/>
    <w:rsid w:val="00706A9B"/>
    <w:rsid w:val="00707B53"/>
    <w:rsid w:val="007105E6"/>
    <w:rsid w:val="00710881"/>
    <w:rsid w:val="007109C0"/>
    <w:rsid w:val="00712929"/>
    <w:rsid w:val="0071349B"/>
    <w:rsid w:val="00714156"/>
    <w:rsid w:val="007161B3"/>
    <w:rsid w:val="007172C8"/>
    <w:rsid w:val="0072080E"/>
    <w:rsid w:val="00722369"/>
    <w:rsid w:val="0072412B"/>
    <w:rsid w:val="007241A5"/>
    <w:rsid w:val="00726C41"/>
    <w:rsid w:val="0073334A"/>
    <w:rsid w:val="00733740"/>
    <w:rsid w:val="007341F1"/>
    <w:rsid w:val="00734DC1"/>
    <w:rsid w:val="00737021"/>
    <w:rsid w:val="007376BA"/>
    <w:rsid w:val="00741C45"/>
    <w:rsid w:val="0074285E"/>
    <w:rsid w:val="00743098"/>
    <w:rsid w:val="007432F4"/>
    <w:rsid w:val="00743840"/>
    <w:rsid w:val="00743B83"/>
    <w:rsid w:val="00746922"/>
    <w:rsid w:val="0075086C"/>
    <w:rsid w:val="00750B65"/>
    <w:rsid w:val="007517EE"/>
    <w:rsid w:val="0075229C"/>
    <w:rsid w:val="00752CDA"/>
    <w:rsid w:val="00753187"/>
    <w:rsid w:val="007534FC"/>
    <w:rsid w:val="00753A9C"/>
    <w:rsid w:val="007540EB"/>
    <w:rsid w:val="007550F2"/>
    <w:rsid w:val="007576C3"/>
    <w:rsid w:val="00761088"/>
    <w:rsid w:val="007644F4"/>
    <w:rsid w:val="00764AB5"/>
    <w:rsid w:val="00765B0E"/>
    <w:rsid w:val="007663D6"/>
    <w:rsid w:val="007669D7"/>
    <w:rsid w:val="0076726F"/>
    <w:rsid w:val="00767CF8"/>
    <w:rsid w:val="00770DC8"/>
    <w:rsid w:val="0077197F"/>
    <w:rsid w:val="00772BBC"/>
    <w:rsid w:val="0077336A"/>
    <w:rsid w:val="0077438C"/>
    <w:rsid w:val="00774DC8"/>
    <w:rsid w:val="007815B5"/>
    <w:rsid w:val="007826DE"/>
    <w:rsid w:val="00783155"/>
    <w:rsid w:val="00783243"/>
    <w:rsid w:val="0078598C"/>
    <w:rsid w:val="00785AE0"/>
    <w:rsid w:val="00786B0B"/>
    <w:rsid w:val="00786F3C"/>
    <w:rsid w:val="007870E1"/>
    <w:rsid w:val="0079048B"/>
    <w:rsid w:val="0079163B"/>
    <w:rsid w:val="00795C1C"/>
    <w:rsid w:val="00796152"/>
    <w:rsid w:val="00796460"/>
    <w:rsid w:val="00796851"/>
    <w:rsid w:val="00797F31"/>
    <w:rsid w:val="007A0140"/>
    <w:rsid w:val="007A0AEF"/>
    <w:rsid w:val="007A0B7C"/>
    <w:rsid w:val="007A1BE8"/>
    <w:rsid w:val="007A2BEA"/>
    <w:rsid w:val="007A3E15"/>
    <w:rsid w:val="007A4302"/>
    <w:rsid w:val="007A63E3"/>
    <w:rsid w:val="007A686E"/>
    <w:rsid w:val="007B0ABB"/>
    <w:rsid w:val="007B0F88"/>
    <w:rsid w:val="007B1691"/>
    <w:rsid w:val="007B1AD4"/>
    <w:rsid w:val="007B277A"/>
    <w:rsid w:val="007B3474"/>
    <w:rsid w:val="007B440D"/>
    <w:rsid w:val="007B64AF"/>
    <w:rsid w:val="007B796B"/>
    <w:rsid w:val="007C116C"/>
    <w:rsid w:val="007C1502"/>
    <w:rsid w:val="007C31D5"/>
    <w:rsid w:val="007C3CA8"/>
    <w:rsid w:val="007C492D"/>
    <w:rsid w:val="007C5134"/>
    <w:rsid w:val="007D4B44"/>
    <w:rsid w:val="007D4F7B"/>
    <w:rsid w:val="007D6409"/>
    <w:rsid w:val="007D6D4B"/>
    <w:rsid w:val="007D7B37"/>
    <w:rsid w:val="007E0581"/>
    <w:rsid w:val="007E093E"/>
    <w:rsid w:val="007E19EE"/>
    <w:rsid w:val="007E1E46"/>
    <w:rsid w:val="007E2F30"/>
    <w:rsid w:val="007E5532"/>
    <w:rsid w:val="007F0326"/>
    <w:rsid w:val="007F089A"/>
    <w:rsid w:val="007F1C1A"/>
    <w:rsid w:val="007F2BBB"/>
    <w:rsid w:val="007F49E7"/>
    <w:rsid w:val="007F4E60"/>
    <w:rsid w:val="007F670F"/>
    <w:rsid w:val="007F6A2A"/>
    <w:rsid w:val="007F7474"/>
    <w:rsid w:val="007F7CDE"/>
    <w:rsid w:val="007F7EBA"/>
    <w:rsid w:val="00800AC7"/>
    <w:rsid w:val="008015A8"/>
    <w:rsid w:val="0080258C"/>
    <w:rsid w:val="00802F51"/>
    <w:rsid w:val="008033CA"/>
    <w:rsid w:val="00803443"/>
    <w:rsid w:val="00803AD1"/>
    <w:rsid w:val="00805626"/>
    <w:rsid w:val="008058EA"/>
    <w:rsid w:val="00806395"/>
    <w:rsid w:val="008130D4"/>
    <w:rsid w:val="00813C61"/>
    <w:rsid w:val="008166E2"/>
    <w:rsid w:val="008208EA"/>
    <w:rsid w:val="00820ECB"/>
    <w:rsid w:val="008222F6"/>
    <w:rsid w:val="00822C8B"/>
    <w:rsid w:val="008244D5"/>
    <w:rsid w:val="0082519F"/>
    <w:rsid w:val="0082549D"/>
    <w:rsid w:val="00825F2A"/>
    <w:rsid w:val="0082639E"/>
    <w:rsid w:val="00827308"/>
    <w:rsid w:val="00827C02"/>
    <w:rsid w:val="00830A7B"/>
    <w:rsid w:val="00831B13"/>
    <w:rsid w:val="00831CB5"/>
    <w:rsid w:val="00832977"/>
    <w:rsid w:val="00832CA1"/>
    <w:rsid w:val="00832E53"/>
    <w:rsid w:val="008360DE"/>
    <w:rsid w:val="008363A2"/>
    <w:rsid w:val="00837B50"/>
    <w:rsid w:val="00840522"/>
    <w:rsid w:val="008424F9"/>
    <w:rsid w:val="008432DA"/>
    <w:rsid w:val="00844428"/>
    <w:rsid w:val="00846165"/>
    <w:rsid w:val="008503DC"/>
    <w:rsid w:val="00850E20"/>
    <w:rsid w:val="0085122D"/>
    <w:rsid w:val="008512E1"/>
    <w:rsid w:val="00852604"/>
    <w:rsid w:val="00852812"/>
    <w:rsid w:val="00853BCA"/>
    <w:rsid w:val="00854ED0"/>
    <w:rsid w:val="00855036"/>
    <w:rsid w:val="0085512B"/>
    <w:rsid w:val="0085572A"/>
    <w:rsid w:val="00856BBE"/>
    <w:rsid w:val="00857590"/>
    <w:rsid w:val="00861448"/>
    <w:rsid w:val="0086253F"/>
    <w:rsid w:val="00863A26"/>
    <w:rsid w:val="0086426E"/>
    <w:rsid w:val="00864E2E"/>
    <w:rsid w:val="00864FD2"/>
    <w:rsid w:val="00866B79"/>
    <w:rsid w:val="008677B7"/>
    <w:rsid w:val="00870CC3"/>
    <w:rsid w:val="00872FED"/>
    <w:rsid w:val="00873D73"/>
    <w:rsid w:val="00873EED"/>
    <w:rsid w:val="008745EF"/>
    <w:rsid w:val="00875B98"/>
    <w:rsid w:val="00880849"/>
    <w:rsid w:val="00882E66"/>
    <w:rsid w:val="00884171"/>
    <w:rsid w:val="008842FA"/>
    <w:rsid w:val="008848C4"/>
    <w:rsid w:val="00887807"/>
    <w:rsid w:val="0088798A"/>
    <w:rsid w:val="00887CC9"/>
    <w:rsid w:val="008903FE"/>
    <w:rsid w:val="00890A45"/>
    <w:rsid w:val="0089251D"/>
    <w:rsid w:val="00892626"/>
    <w:rsid w:val="00892CD3"/>
    <w:rsid w:val="00893AB9"/>
    <w:rsid w:val="00893F15"/>
    <w:rsid w:val="0089410C"/>
    <w:rsid w:val="00894268"/>
    <w:rsid w:val="008945DF"/>
    <w:rsid w:val="008952E4"/>
    <w:rsid w:val="008A290E"/>
    <w:rsid w:val="008A3177"/>
    <w:rsid w:val="008A4E5D"/>
    <w:rsid w:val="008A5496"/>
    <w:rsid w:val="008A757E"/>
    <w:rsid w:val="008A7760"/>
    <w:rsid w:val="008B0FAA"/>
    <w:rsid w:val="008B229B"/>
    <w:rsid w:val="008B2C38"/>
    <w:rsid w:val="008B2D5C"/>
    <w:rsid w:val="008B313A"/>
    <w:rsid w:val="008B324F"/>
    <w:rsid w:val="008B33FC"/>
    <w:rsid w:val="008B502D"/>
    <w:rsid w:val="008B6485"/>
    <w:rsid w:val="008C0D8A"/>
    <w:rsid w:val="008C0FB1"/>
    <w:rsid w:val="008C26BD"/>
    <w:rsid w:val="008C3B56"/>
    <w:rsid w:val="008C6C4A"/>
    <w:rsid w:val="008C795A"/>
    <w:rsid w:val="008D4136"/>
    <w:rsid w:val="008D7F00"/>
    <w:rsid w:val="008E049D"/>
    <w:rsid w:val="008E06FC"/>
    <w:rsid w:val="008E18A7"/>
    <w:rsid w:val="008E1DF7"/>
    <w:rsid w:val="008E2188"/>
    <w:rsid w:val="008E2C2B"/>
    <w:rsid w:val="008E3A69"/>
    <w:rsid w:val="008E3FF6"/>
    <w:rsid w:val="008E44B5"/>
    <w:rsid w:val="008E4E8B"/>
    <w:rsid w:val="008E59E9"/>
    <w:rsid w:val="008E5CA4"/>
    <w:rsid w:val="008E7892"/>
    <w:rsid w:val="008F00A4"/>
    <w:rsid w:val="008F06E8"/>
    <w:rsid w:val="008F08C1"/>
    <w:rsid w:val="008F1263"/>
    <w:rsid w:val="008F20A6"/>
    <w:rsid w:val="008F20B8"/>
    <w:rsid w:val="008F23AE"/>
    <w:rsid w:val="008F2404"/>
    <w:rsid w:val="008F4758"/>
    <w:rsid w:val="008F5402"/>
    <w:rsid w:val="008F696E"/>
    <w:rsid w:val="0090047C"/>
    <w:rsid w:val="009022B2"/>
    <w:rsid w:val="00905C45"/>
    <w:rsid w:val="00906C49"/>
    <w:rsid w:val="0091251A"/>
    <w:rsid w:val="009129DC"/>
    <w:rsid w:val="00912A6E"/>
    <w:rsid w:val="00915E26"/>
    <w:rsid w:val="0091680A"/>
    <w:rsid w:val="00917458"/>
    <w:rsid w:val="009204BF"/>
    <w:rsid w:val="009205DD"/>
    <w:rsid w:val="00920C86"/>
    <w:rsid w:val="00921A5A"/>
    <w:rsid w:val="00921ABA"/>
    <w:rsid w:val="009245C2"/>
    <w:rsid w:val="00924F01"/>
    <w:rsid w:val="0092673A"/>
    <w:rsid w:val="00926A0F"/>
    <w:rsid w:val="00927538"/>
    <w:rsid w:val="009313C9"/>
    <w:rsid w:val="00932293"/>
    <w:rsid w:val="00932528"/>
    <w:rsid w:val="00932B41"/>
    <w:rsid w:val="00933452"/>
    <w:rsid w:val="00934CD4"/>
    <w:rsid w:val="009361D1"/>
    <w:rsid w:val="00937FEA"/>
    <w:rsid w:val="009403A3"/>
    <w:rsid w:val="0094048F"/>
    <w:rsid w:val="00940B3D"/>
    <w:rsid w:val="009418BA"/>
    <w:rsid w:val="00942675"/>
    <w:rsid w:val="0094288B"/>
    <w:rsid w:val="00943D05"/>
    <w:rsid w:val="00946090"/>
    <w:rsid w:val="009463F0"/>
    <w:rsid w:val="00946784"/>
    <w:rsid w:val="00947AFC"/>
    <w:rsid w:val="009502EE"/>
    <w:rsid w:val="00950669"/>
    <w:rsid w:val="00950A21"/>
    <w:rsid w:val="00952E19"/>
    <w:rsid w:val="00953F3F"/>
    <w:rsid w:val="00955CAB"/>
    <w:rsid w:val="009612C6"/>
    <w:rsid w:val="009624FB"/>
    <w:rsid w:val="00963371"/>
    <w:rsid w:val="00963452"/>
    <w:rsid w:val="00965272"/>
    <w:rsid w:val="00965D6E"/>
    <w:rsid w:val="00966818"/>
    <w:rsid w:val="00967FCB"/>
    <w:rsid w:val="00970E11"/>
    <w:rsid w:val="009714ED"/>
    <w:rsid w:val="00973349"/>
    <w:rsid w:val="00973590"/>
    <w:rsid w:val="0097426C"/>
    <w:rsid w:val="0097498C"/>
    <w:rsid w:val="0097515D"/>
    <w:rsid w:val="0097550A"/>
    <w:rsid w:val="00975BAE"/>
    <w:rsid w:val="0097681F"/>
    <w:rsid w:val="00977FFD"/>
    <w:rsid w:val="00980308"/>
    <w:rsid w:val="0098419A"/>
    <w:rsid w:val="00984C90"/>
    <w:rsid w:val="00984F52"/>
    <w:rsid w:val="00985255"/>
    <w:rsid w:val="00985348"/>
    <w:rsid w:val="009857CD"/>
    <w:rsid w:val="00986C0C"/>
    <w:rsid w:val="00987A45"/>
    <w:rsid w:val="00990098"/>
    <w:rsid w:val="00991638"/>
    <w:rsid w:val="0099223F"/>
    <w:rsid w:val="00992D78"/>
    <w:rsid w:val="00993469"/>
    <w:rsid w:val="009936AF"/>
    <w:rsid w:val="00993822"/>
    <w:rsid w:val="00995785"/>
    <w:rsid w:val="00996766"/>
    <w:rsid w:val="00997A3A"/>
    <w:rsid w:val="009A067E"/>
    <w:rsid w:val="009A07E6"/>
    <w:rsid w:val="009A10DC"/>
    <w:rsid w:val="009A2313"/>
    <w:rsid w:val="009A2919"/>
    <w:rsid w:val="009A3543"/>
    <w:rsid w:val="009A6104"/>
    <w:rsid w:val="009A6154"/>
    <w:rsid w:val="009A7059"/>
    <w:rsid w:val="009A71CD"/>
    <w:rsid w:val="009A764D"/>
    <w:rsid w:val="009B02FA"/>
    <w:rsid w:val="009B0805"/>
    <w:rsid w:val="009B0EF0"/>
    <w:rsid w:val="009B1311"/>
    <w:rsid w:val="009B1AA8"/>
    <w:rsid w:val="009B1E49"/>
    <w:rsid w:val="009B4E50"/>
    <w:rsid w:val="009B55A0"/>
    <w:rsid w:val="009B6560"/>
    <w:rsid w:val="009B6C8A"/>
    <w:rsid w:val="009B71C8"/>
    <w:rsid w:val="009B725E"/>
    <w:rsid w:val="009C14C4"/>
    <w:rsid w:val="009C1BE5"/>
    <w:rsid w:val="009C307B"/>
    <w:rsid w:val="009C3AB1"/>
    <w:rsid w:val="009C439C"/>
    <w:rsid w:val="009C44A4"/>
    <w:rsid w:val="009C50CE"/>
    <w:rsid w:val="009C533D"/>
    <w:rsid w:val="009C6BA8"/>
    <w:rsid w:val="009C702A"/>
    <w:rsid w:val="009C7374"/>
    <w:rsid w:val="009C7F37"/>
    <w:rsid w:val="009D2D95"/>
    <w:rsid w:val="009D40DE"/>
    <w:rsid w:val="009D4108"/>
    <w:rsid w:val="009D4A9C"/>
    <w:rsid w:val="009D4BD0"/>
    <w:rsid w:val="009D6BF9"/>
    <w:rsid w:val="009D7CD5"/>
    <w:rsid w:val="009E07FC"/>
    <w:rsid w:val="009E08D8"/>
    <w:rsid w:val="009E566B"/>
    <w:rsid w:val="009E6A7B"/>
    <w:rsid w:val="009F0ADB"/>
    <w:rsid w:val="009F1214"/>
    <w:rsid w:val="009F2FCF"/>
    <w:rsid w:val="009F384A"/>
    <w:rsid w:val="009F3A8E"/>
    <w:rsid w:val="009F401E"/>
    <w:rsid w:val="009F67D1"/>
    <w:rsid w:val="009F77E9"/>
    <w:rsid w:val="00A01AB4"/>
    <w:rsid w:val="00A0209E"/>
    <w:rsid w:val="00A02201"/>
    <w:rsid w:val="00A0231F"/>
    <w:rsid w:val="00A036FF"/>
    <w:rsid w:val="00A041F9"/>
    <w:rsid w:val="00A06389"/>
    <w:rsid w:val="00A06539"/>
    <w:rsid w:val="00A07709"/>
    <w:rsid w:val="00A0777E"/>
    <w:rsid w:val="00A07BE8"/>
    <w:rsid w:val="00A11842"/>
    <w:rsid w:val="00A1581C"/>
    <w:rsid w:val="00A1767C"/>
    <w:rsid w:val="00A17CEF"/>
    <w:rsid w:val="00A2004C"/>
    <w:rsid w:val="00A2054B"/>
    <w:rsid w:val="00A21CC1"/>
    <w:rsid w:val="00A23DA6"/>
    <w:rsid w:val="00A26954"/>
    <w:rsid w:val="00A3086C"/>
    <w:rsid w:val="00A31B64"/>
    <w:rsid w:val="00A3284A"/>
    <w:rsid w:val="00A3458A"/>
    <w:rsid w:val="00A346B7"/>
    <w:rsid w:val="00A34FFD"/>
    <w:rsid w:val="00A35831"/>
    <w:rsid w:val="00A36A80"/>
    <w:rsid w:val="00A41319"/>
    <w:rsid w:val="00A41DA4"/>
    <w:rsid w:val="00A4359E"/>
    <w:rsid w:val="00A44951"/>
    <w:rsid w:val="00A4578A"/>
    <w:rsid w:val="00A46342"/>
    <w:rsid w:val="00A50653"/>
    <w:rsid w:val="00A51752"/>
    <w:rsid w:val="00A518D8"/>
    <w:rsid w:val="00A5219D"/>
    <w:rsid w:val="00A54011"/>
    <w:rsid w:val="00A54375"/>
    <w:rsid w:val="00A556C2"/>
    <w:rsid w:val="00A55A68"/>
    <w:rsid w:val="00A57204"/>
    <w:rsid w:val="00A57623"/>
    <w:rsid w:val="00A62785"/>
    <w:rsid w:val="00A65450"/>
    <w:rsid w:val="00A65590"/>
    <w:rsid w:val="00A66ABA"/>
    <w:rsid w:val="00A7095D"/>
    <w:rsid w:val="00A71FB2"/>
    <w:rsid w:val="00A72383"/>
    <w:rsid w:val="00A73058"/>
    <w:rsid w:val="00A73EEA"/>
    <w:rsid w:val="00A75751"/>
    <w:rsid w:val="00A76112"/>
    <w:rsid w:val="00A77F9B"/>
    <w:rsid w:val="00A80B08"/>
    <w:rsid w:val="00A81368"/>
    <w:rsid w:val="00A832F7"/>
    <w:rsid w:val="00A84FFD"/>
    <w:rsid w:val="00A85FC8"/>
    <w:rsid w:val="00A903F0"/>
    <w:rsid w:val="00A91ECB"/>
    <w:rsid w:val="00A9209C"/>
    <w:rsid w:val="00A92AE1"/>
    <w:rsid w:val="00A92ED6"/>
    <w:rsid w:val="00A92EF0"/>
    <w:rsid w:val="00A95340"/>
    <w:rsid w:val="00A958AA"/>
    <w:rsid w:val="00A96DF3"/>
    <w:rsid w:val="00AA00CC"/>
    <w:rsid w:val="00AA08BA"/>
    <w:rsid w:val="00AA1AE0"/>
    <w:rsid w:val="00AA3841"/>
    <w:rsid w:val="00AA5AE6"/>
    <w:rsid w:val="00AA6DE8"/>
    <w:rsid w:val="00AA7C90"/>
    <w:rsid w:val="00AB03A4"/>
    <w:rsid w:val="00AB05EB"/>
    <w:rsid w:val="00AB2A38"/>
    <w:rsid w:val="00AB2EB9"/>
    <w:rsid w:val="00AB3582"/>
    <w:rsid w:val="00AB5753"/>
    <w:rsid w:val="00AB662F"/>
    <w:rsid w:val="00AB781C"/>
    <w:rsid w:val="00AB7B79"/>
    <w:rsid w:val="00AC2F28"/>
    <w:rsid w:val="00AC3AEF"/>
    <w:rsid w:val="00AC5DD3"/>
    <w:rsid w:val="00AC5E20"/>
    <w:rsid w:val="00AC7A35"/>
    <w:rsid w:val="00AD0EDB"/>
    <w:rsid w:val="00AD1636"/>
    <w:rsid w:val="00AD1F2B"/>
    <w:rsid w:val="00AD37F2"/>
    <w:rsid w:val="00AD40DA"/>
    <w:rsid w:val="00AD5252"/>
    <w:rsid w:val="00AD5C52"/>
    <w:rsid w:val="00AD661C"/>
    <w:rsid w:val="00AD6774"/>
    <w:rsid w:val="00AE46EC"/>
    <w:rsid w:val="00AE4D83"/>
    <w:rsid w:val="00AE6ACB"/>
    <w:rsid w:val="00AE7F19"/>
    <w:rsid w:val="00AF1C26"/>
    <w:rsid w:val="00AF2329"/>
    <w:rsid w:val="00AF2A9A"/>
    <w:rsid w:val="00AF4519"/>
    <w:rsid w:val="00AF4D0F"/>
    <w:rsid w:val="00AF4E27"/>
    <w:rsid w:val="00AF74E8"/>
    <w:rsid w:val="00B00F17"/>
    <w:rsid w:val="00B021CC"/>
    <w:rsid w:val="00B05348"/>
    <w:rsid w:val="00B058B8"/>
    <w:rsid w:val="00B074B3"/>
    <w:rsid w:val="00B104E0"/>
    <w:rsid w:val="00B1107B"/>
    <w:rsid w:val="00B139FE"/>
    <w:rsid w:val="00B13BEE"/>
    <w:rsid w:val="00B179FA"/>
    <w:rsid w:val="00B209A8"/>
    <w:rsid w:val="00B21878"/>
    <w:rsid w:val="00B21D89"/>
    <w:rsid w:val="00B22814"/>
    <w:rsid w:val="00B2301E"/>
    <w:rsid w:val="00B23DE8"/>
    <w:rsid w:val="00B25181"/>
    <w:rsid w:val="00B26C6D"/>
    <w:rsid w:val="00B27130"/>
    <w:rsid w:val="00B30112"/>
    <w:rsid w:val="00B3031B"/>
    <w:rsid w:val="00B3039A"/>
    <w:rsid w:val="00B30E9A"/>
    <w:rsid w:val="00B3213D"/>
    <w:rsid w:val="00B32338"/>
    <w:rsid w:val="00B32B61"/>
    <w:rsid w:val="00B33531"/>
    <w:rsid w:val="00B338BE"/>
    <w:rsid w:val="00B37714"/>
    <w:rsid w:val="00B37B9E"/>
    <w:rsid w:val="00B4023C"/>
    <w:rsid w:val="00B41D26"/>
    <w:rsid w:val="00B42B77"/>
    <w:rsid w:val="00B4416B"/>
    <w:rsid w:val="00B44736"/>
    <w:rsid w:val="00B45E4C"/>
    <w:rsid w:val="00B510E5"/>
    <w:rsid w:val="00B5162F"/>
    <w:rsid w:val="00B51FEA"/>
    <w:rsid w:val="00B52E6C"/>
    <w:rsid w:val="00B53370"/>
    <w:rsid w:val="00B552A8"/>
    <w:rsid w:val="00B60125"/>
    <w:rsid w:val="00B60357"/>
    <w:rsid w:val="00B6042F"/>
    <w:rsid w:val="00B609F1"/>
    <w:rsid w:val="00B61998"/>
    <w:rsid w:val="00B63A69"/>
    <w:rsid w:val="00B661F5"/>
    <w:rsid w:val="00B70318"/>
    <w:rsid w:val="00B72327"/>
    <w:rsid w:val="00B73AC3"/>
    <w:rsid w:val="00B74782"/>
    <w:rsid w:val="00B74E40"/>
    <w:rsid w:val="00B755EC"/>
    <w:rsid w:val="00B7654B"/>
    <w:rsid w:val="00B77A5D"/>
    <w:rsid w:val="00B77AE5"/>
    <w:rsid w:val="00B810CC"/>
    <w:rsid w:val="00B817EE"/>
    <w:rsid w:val="00B818C6"/>
    <w:rsid w:val="00B82ECA"/>
    <w:rsid w:val="00B8333C"/>
    <w:rsid w:val="00B84764"/>
    <w:rsid w:val="00B85820"/>
    <w:rsid w:val="00B86979"/>
    <w:rsid w:val="00B871AC"/>
    <w:rsid w:val="00B873F0"/>
    <w:rsid w:val="00B8770F"/>
    <w:rsid w:val="00B903B2"/>
    <w:rsid w:val="00B915B9"/>
    <w:rsid w:val="00B916F5"/>
    <w:rsid w:val="00B931D9"/>
    <w:rsid w:val="00B94AA4"/>
    <w:rsid w:val="00B95882"/>
    <w:rsid w:val="00B95D2C"/>
    <w:rsid w:val="00B963BC"/>
    <w:rsid w:val="00B96DF9"/>
    <w:rsid w:val="00B97684"/>
    <w:rsid w:val="00B97CA7"/>
    <w:rsid w:val="00BA227F"/>
    <w:rsid w:val="00BA3302"/>
    <w:rsid w:val="00BA36E5"/>
    <w:rsid w:val="00BA49EA"/>
    <w:rsid w:val="00BA7257"/>
    <w:rsid w:val="00BA7963"/>
    <w:rsid w:val="00BB1B35"/>
    <w:rsid w:val="00BB2DD2"/>
    <w:rsid w:val="00BB353B"/>
    <w:rsid w:val="00BB3891"/>
    <w:rsid w:val="00BB3FB4"/>
    <w:rsid w:val="00BB70C5"/>
    <w:rsid w:val="00BC11ED"/>
    <w:rsid w:val="00BC13D3"/>
    <w:rsid w:val="00BC410F"/>
    <w:rsid w:val="00BC55CF"/>
    <w:rsid w:val="00BC6428"/>
    <w:rsid w:val="00BC6675"/>
    <w:rsid w:val="00BC6AEB"/>
    <w:rsid w:val="00BC7521"/>
    <w:rsid w:val="00BC7911"/>
    <w:rsid w:val="00BD1232"/>
    <w:rsid w:val="00BD173F"/>
    <w:rsid w:val="00BD2979"/>
    <w:rsid w:val="00BD3365"/>
    <w:rsid w:val="00BD342C"/>
    <w:rsid w:val="00BD4F3E"/>
    <w:rsid w:val="00BD6399"/>
    <w:rsid w:val="00BD68CA"/>
    <w:rsid w:val="00BD6EE3"/>
    <w:rsid w:val="00BE17C5"/>
    <w:rsid w:val="00BE36EF"/>
    <w:rsid w:val="00BE3A7C"/>
    <w:rsid w:val="00BE4585"/>
    <w:rsid w:val="00BE45B0"/>
    <w:rsid w:val="00BE494D"/>
    <w:rsid w:val="00BE63C7"/>
    <w:rsid w:val="00BE7FBF"/>
    <w:rsid w:val="00BF0AAF"/>
    <w:rsid w:val="00BF0CCD"/>
    <w:rsid w:val="00BF1D14"/>
    <w:rsid w:val="00BF26D9"/>
    <w:rsid w:val="00BF47FA"/>
    <w:rsid w:val="00BF4A04"/>
    <w:rsid w:val="00C00365"/>
    <w:rsid w:val="00C0101F"/>
    <w:rsid w:val="00C013F2"/>
    <w:rsid w:val="00C04F82"/>
    <w:rsid w:val="00C05784"/>
    <w:rsid w:val="00C058CA"/>
    <w:rsid w:val="00C06706"/>
    <w:rsid w:val="00C067E7"/>
    <w:rsid w:val="00C074D0"/>
    <w:rsid w:val="00C11E88"/>
    <w:rsid w:val="00C136E9"/>
    <w:rsid w:val="00C2014D"/>
    <w:rsid w:val="00C2159A"/>
    <w:rsid w:val="00C256E8"/>
    <w:rsid w:val="00C27934"/>
    <w:rsid w:val="00C27A2A"/>
    <w:rsid w:val="00C27C6E"/>
    <w:rsid w:val="00C32891"/>
    <w:rsid w:val="00C33EE1"/>
    <w:rsid w:val="00C34709"/>
    <w:rsid w:val="00C34EB6"/>
    <w:rsid w:val="00C401D1"/>
    <w:rsid w:val="00C403AF"/>
    <w:rsid w:val="00C40804"/>
    <w:rsid w:val="00C408C2"/>
    <w:rsid w:val="00C42250"/>
    <w:rsid w:val="00C42CA0"/>
    <w:rsid w:val="00C5104C"/>
    <w:rsid w:val="00C52925"/>
    <w:rsid w:val="00C5645E"/>
    <w:rsid w:val="00C6214E"/>
    <w:rsid w:val="00C628F8"/>
    <w:rsid w:val="00C62FFA"/>
    <w:rsid w:val="00C632F7"/>
    <w:rsid w:val="00C64914"/>
    <w:rsid w:val="00C64DB4"/>
    <w:rsid w:val="00C655AD"/>
    <w:rsid w:val="00C660B6"/>
    <w:rsid w:val="00C6747B"/>
    <w:rsid w:val="00C67F4A"/>
    <w:rsid w:val="00C703C5"/>
    <w:rsid w:val="00C7138C"/>
    <w:rsid w:val="00C726F7"/>
    <w:rsid w:val="00C7376A"/>
    <w:rsid w:val="00C74174"/>
    <w:rsid w:val="00C77055"/>
    <w:rsid w:val="00C776A7"/>
    <w:rsid w:val="00C8072C"/>
    <w:rsid w:val="00C819D8"/>
    <w:rsid w:val="00C8252E"/>
    <w:rsid w:val="00C82A2C"/>
    <w:rsid w:val="00C8596D"/>
    <w:rsid w:val="00C87060"/>
    <w:rsid w:val="00C90F8D"/>
    <w:rsid w:val="00C910EC"/>
    <w:rsid w:val="00C92936"/>
    <w:rsid w:val="00C94FC5"/>
    <w:rsid w:val="00C96433"/>
    <w:rsid w:val="00C96B56"/>
    <w:rsid w:val="00C9774C"/>
    <w:rsid w:val="00CA15E6"/>
    <w:rsid w:val="00CA36DB"/>
    <w:rsid w:val="00CA46C2"/>
    <w:rsid w:val="00CA5CE8"/>
    <w:rsid w:val="00CA7A56"/>
    <w:rsid w:val="00CA7D7F"/>
    <w:rsid w:val="00CB19F1"/>
    <w:rsid w:val="00CB2255"/>
    <w:rsid w:val="00CB2FA8"/>
    <w:rsid w:val="00CB3266"/>
    <w:rsid w:val="00CB6330"/>
    <w:rsid w:val="00CC0D45"/>
    <w:rsid w:val="00CC34D4"/>
    <w:rsid w:val="00CC4587"/>
    <w:rsid w:val="00CC58D2"/>
    <w:rsid w:val="00CD21D7"/>
    <w:rsid w:val="00CD3BF7"/>
    <w:rsid w:val="00CE11FA"/>
    <w:rsid w:val="00CE3AB6"/>
    <w:rsid w:val="00CE460F"/>
    <w:rsid w:val="00CE5C96"/>
    <w:rsid w:val="00CE6FCA"/>
    <w:rsid w:val="00CE7DE3"/>
    <w:rsid w:val="00CF25A0"/>
    <w:rsid w:val="00CF2F06"/>
    <w:rsid w:val="00CF331A"/>
    <w:rsid w:val="00CF42A3"/>
    <w:rsid w:val="00CF47F7"/>
    <w:rsid w:val="00CF7A37"/>
    <w:rsid w:val="00CF7FC5"/>
    <w:rsid w:val="00D00572"/>
    <w:rsid w:val="00D00FB1"/>
    <w:rsid w:val="00D03688"/>
    <w:rsid w:val="00D03AA4"/>
    <w:rsid w:val="00D04480"/>
    <w:rsid w:val="00D05273"/>
    <w:rsid w:val="00D057B6"/>
    <w:rsid w:val="00D147E2"/>
    <w:rsid w:val="00D155D3"/>
    <w:rsid w:val="00D15BB0"/>
    <w:rsid w:val="00D20685"/>
    <w:rsid w:val="00D23CE0"/>
    <w:rsid w:val="00D30A6D"/>
    <w:rsid w:val="00D30FFB"/>
    <w:rsid w:val="00D31229"/>
    <w:rsid w:val="00D31AD9"/>
    <w:rsid w:val="00D31FC3"/>
    <w:rsid w:val="00D32138"/>
    <w:rsid w:val="00D3272E"/>
    <w:rsid w:val="00D3310C"/>
    <w:rsid w:val="00D336AB"/>
    <w:rsid w:val="00D33E9F"/>
    <w:rsid w:val="00D34A97"/>
    <w:rsid w:val="00D36CFB"/>
    <w:rsid w:val="00D37B33"/>
    <w:rsid w:val="00D37EC5"/>
    <w:rsid w:val="00D401F9"/>
    <w:rsid w:val="00D41493"/>
    <w:rsid w:val="00D418D5"/>
    <w:rsid w:val="00D44F37"/>
    <w:rsid w:val="00D45A13"/>
    <w:rsid w:val="00D45A4C"/>
    <w:rsid w:val="00D50C8C"/>
    <w:rsid w:val="00D5104F"/>
    <w:rsid w:val="00D510B2"/>
    <w:rsid w:val="00D520A3"/>
    <w:rsid w:val="00D55634"/>
    <w:rsid w:val="00D556BD"/>
    <w:rsid w:val="00D56FBD"/>
    <w:rsid w:val="00D573EA"/>
    <w:rsid w:val="00D578AB"/>
    <w:rsid w:val="00D57D39"/>
    <w:rsid w:val="00D6083A"/>
    <w:rsid w:val="00D6188A"/>
    <w:rsid w:val="00D62656"/>
    <w:rsid w:val="00D62DAF"/>
    <w:rsid w:val="00D650BB"/>
    <w:rsid w:val="00D65F81"/>
    <w:rsid w:val="00D6636A"/>
    <w:rsid w:val="00D6798D"/>
    <w:rsid w:val="00D67FD0"/>
    <w:rsid w:val="00D7024F"/>
    <w:rsid w:val="00D70A05"/>
    <w:rsid w:val="00D724F3"/>
    <w:rsid w:val="00D72F1D"/>
    <w:rsid w:val="00D73688"/>
    <w:rsid w:val="00D74480"/>
    <w:rsid w:val="00D74FDE"/>
    <w:rsid w:val="00D773B1"/>
    <w:rsid w:val="00D77473"/>
    <w:rsid w:val="00D80171"/>
    <w:rsid w:val="00D815B2"/>
    <w:rsid w:val="00D820E2"/>
    <w:rsid w:val="00D821BB"/>
    <w:rsid w:val="00D8227F"/>
    <w:rsid w:val="00D8412B"/>
    <w:rsid w:val="00D85585"/>
    <w:rsid w:val="00D858E1"/>
    <w:rsid w:val="00D86184"/>
    <w:rsid w:val="00D86B94"/>
    <w:rsid w:val="00D913A4"/>
    <w:rsid w:val="00D91CCD"/>
    <w:rsid w:val="00D921DC"/>
    <w:rsid w:val="00D92B8D"/>
    <w:rsid w:val="00D9414E"/>
    <w:rsid w:val="00D959D8"/>
    <w:rsid w:val="00D960F1"/>
    <w:rsid w:val="00D96A00"/>
    <w:rsid w:val="00D971CA"/>
    <w:rsid w:val="00D977BB"/>
    <w:rsid w:val="00DA187A"/>
    <w:rsid w:val="00DA2571"/>
    <w:rsid w:val="00DA3130"/>
    <w:rsid w:val="00DA414E"/>
    <w:rsid w:val="00DA56F8"/>
    <w:rsid w:val="00DA794A"/>
    <w:rsid w:val="00DB1F3F"/>
    <w:rsid w:val="00DB30D8"/>
    <w:rsid w:val="00DB36F0"/>
    <w:rsid w:val="00DB59EA"/>
    <w:rsid w:val="00DB6ADA"/>
    <w:rsid w:val="00DB6FDA"/>
    <w:rsid w:val="00DB7205"/>
    <w:rsid w:val="00DC0458"/>
    <w:rsid w:val="00DC39E5"/>
    <w:rsid w:val="00DC53E0"/>
    <w:rsid w:val="00DD0500"/>
    <w:rsid w:val="00DD0600"/>
    <w:rsid w:val="00DD1A1D"/>
    <w:rsid w:val="00DD2165"/>
    <w:rsid w:val="00DD3161"/>
    <w:rsid w:val="00DD4138"/>
    <w:rsid w:val="00DD4629"/>
    <w:rsid w:val="00DD4C22"/>
    <w:rsid w:val="00DD521B"/>
    <w:rsid w:val="00DD5CE2"/>
    <w:rsid w:val="00DD5DFB"/>
    <w:rsid w:val="00DD747B"/>
    <w:rsid w:val="00DD775E"/>
    <w:rsid w:val="00DE0914"/>
    <w:rsid w:val="00DE0F4F"/>
    <w:rsid w:val="00DE1628"/>
    <w:rsid w:val="00DE3C77"/>
    <w:rsid w:val="00DE5F42"/>
    <w:rsid w:val="00DE78A2"/>
    <w:rsid w:val="00DF05B1"/>
    <w:rsid w:val="00DF1A03"/>
    <w:rsid w:val="00DF1A74"/>
    <w:rsid w:val="00DF3673"/>
    <w:rsid w:val="00DF506E"/>
    <w:rsid w:val="00DF7748"/>
    <w:rsid w:val="00E0008D"/>
    <w:rsid w:val="00E005B7"/>
    <w:rsid w:val="00E0194C"/>
    <w:rsid w:val="00E01E2C"/>
    <w:rsid w:val="00E02D77"/>
    <w:rsid w:val="00E03B98"/>
    <w:rsid w:val="00E044D4"/>
    <w:rsid w:val="00E053D9"/>
    <w:rsid w:val="00E058DC"/>
    <w:rsid w:val="00E05D95"/>
    <w:rsid w:val="00E05FF7"/>
    <w:rsid w:val="00E06301"/>
    <w:rsid w:val="00E074D5"/>
    <w:rsid w:val="00E10C2A"/>
    <w:rsid w:val="00E11084"/>
    <w:rsid w:val="00E145FC"/>
    <w:rsid w:val="00E14FB2"/>
    <w:rsid w:val="00E2094B"/>
    <w:rsid w:val="00E20A93"/>
    <w:rsid w:val="00E21093"/>
    <w:rsid w:val="00E22A66"/>
    <w:rsid w:val="00E237AA"/>
    <w:rsid w:val="00E24E7C"/>
    <w:rsid w:val="00E253D9"/>
    <w:rsid w:val="00E263A6"/>
    <w:rsid w:val="00E26A87"/>
    <w:rsid w:val="00E27142"/>
    <w:rsid w:val="00E302F9"/>
    <w:rsid w:val="00E30E48"/>
    <w:rsid w:val="00E315EE"/>
    <w:rsid w:val="00E33F9C"/>
    <w:rsid w:val="00E374A4"/>
    <w:rsid w:val="00E4012F"/>
    <w:rsid w:val="00E4114A"/>
    <w:rsid w:val="00E42CB8"/>
    <w:rsid w:val="00E44BC1"/>
    <w:rsid w:val="00E46C19"/>
    <w:rsid w:val="00E47475"/>
    <w:rsid w:val="00E47985"/>
    <w:rsid w:val="00E50840"/>
    <w:rsid w:val="00E51447"/>
    <w:rsid w:val="00E5194D"/>
    <w:rsid w:val="00E52B6E"/>
    <w:rsid w:val="00E532D9"/>
    <w:rsid w:val="00E54F8B"/>
    <w:rsid w:val="00E5576A"/>
    <w:rsid w:val="00E5691E"/>
    <w:rsid w:val="00E6017B"/>
    <w:rsid w:val="00E60970"/>
    <w:rsid w:val="00E617F2"/>
    <w:rsid w:val="00E61E4D"/>
    <w:rsid w:val="00E62950"/>
    <w:rsid w:val="00E630F0"/>
    <w:rsid w:val="00E63402"/>
    <w:rsid w:val="00E635E8"/>
    <w:rsid w:val="00E63AC8"/>
    <w:rsid w:val="00E63EAB"/>
    <w:rsid w:val="00E63FCB"/>
    <w:rsid w:val="00E67058"/>
    <w:rsid w:val="00E70BA2"/>
    <w:rsid w:val="00E70C54"/>
    <w:rsid w:val="00E72509"/>
    <w:rsid w:val="00E725C4"/>
    <w:rsid w:val="00E73139"/>
    <w:rsid w:val="00E7325E"/>
    <w:rsid w:val="00E741E1"/>
    <w:rsid w:val="00E75FFB"/>
    <w:rsid w:val="00E775E5"/>
    <w:rsid w:val="00E77ED5"/>
    <w:rsid w:val="00E822E3"/>
    <w:rsid w:val="00E82FD8"/>
    <w:rsid w:val="00E84D7D"/>
    <w:rsid w:val="00E85708"/>
    <w:rsid w:val="00E875CF"/>
    <w:rsid w:val="00E877D9"/>
    <w:rsid w:val="00E906EC"/>
    <w:rsid w:val="00E918A3"/>
    <w:rsid w:val="00E924A2"/>
    <w:rsid w:val="00E93705"/>
    <w:rsid w:val="00E943AF"/>
    <w:rsid w:val="00E94AED"/>
    <w:rsid w:val="00E94BA3"/>
    <w:rsid w:val="00E95999"/>
    <w:rsid w:val="00E9639C"/>
    <w:rsid w:val="00E96FFC"/>
    <w:rsid w:val="00E97A5B"/>
    <w:rsid w:val="00EA168F"/>
    <w:rsid w:val="00EA214A"/>
    <w:rsid w:val="00EA2DA2"/>
    <w:rsid w:val="00EA423C"/>
    <w:rsid w:val="00EA73AD"/>
    <w:rsid w:val="00EB0E11"/>
    <w:rsid w:val="00EB13D9"/>
    <w:rsid w:val="00EB21F0"/>
    <w:rsid w:val="00EB2666"/>
    <w:rsid w:val="00EB2B75"/>
    <w:rsid w:val="00EB4410"/>
    <w:rsid w:val="00EB45E4"/>
    <w:rsid w:val="00EB6312"/>
    <w:rsid w:val="00EC0C00"/>
    <w:rsid w:val="00EC24B0"/>
    <w:rsid w:val="00EC2560"/>
    <w:rsid w:val="00EC44F5"/>
    <w:rsid w:val="00EC684D"/>
    <w:rsid w:val="00ED1945"/>
    <w:rsid w:val="00ED358F"/>
    <w:rsid w:val="00ED4C2C"/>
    <w:rsid w:val="00ED538B"/>
    <w:rsid w:val="00ED593E"/>
    <w:rsid w:val="00ED5DF8"/>
    <w:rsid w:val="00ED6B33"/>
    <w:rsid w:val="00ED6D97"/>
    <w:rsid w:val="00ED7843"/>
    <w:rsid w:val="00EE0F06"/>
    <w:rsid w:val="00EE0F61"/>
    <w:rsid w:val="00EE1220"/>
    <w:rsid w:val="00EE1E7C"/>
    <w:rsid w:val="00EE2B80"/>
    <w:rsid w:val="00EE3028"/>
    <w:rsid w:val="00EE3B59"/>
    <w:rsid w:val="00EE4CDA"/>
    <w:rsid w:val="00EE56EF"/>
    <w:rsid w:val="00EE7284"/>
    <w:rsid w:val="00EE75B1"/>
    <w:rsid w:val="00EF2739"/>
    <w:rsid w:val="00EF54CE"/>
    <w:rsid w:val="00EF729D"/>
    <w:rsid w:val="00F00156"/>
    <w:rsid w:val="00F0295A"/>
    <w:rsid w:val="00F046C2"/>
    <w:rsid w:val="00F04FCC"/>
    <w:rsid w:val="00F05260"/>
    <w:rsid w:val="00F0580B"/>
    <w:rsid w:val="00F05C89"/>
    <w:rsid w:val="00F06915"/>
    <w:rsid w:val="00F07807"/>
    <w:rsid w:val="00F07891"/>
    <w:rsid w:val="00F07F10"/>
    <w:rsid w:val="00F10231"/>
    <w:rsid w:val="00F10D39"/>
    <w:rsid w:val="00F1108C"/>
    <w:rsid w:val="00F13FED"/>
    <w:rsid w:val="00F14047"/>
    <w:rsid w:val="00F14E30"/>
    <w:rsid w:val="00F15925"/>
    <w:rsid w:val="00F15E6F"/>
    <w:rsid w:val="00F16E30"/>
    <w:rsid w:val="00F22CC5"/>
    <w:rsid w:val="00F2405E"/>
    <w:rsid w:val="00F241A1"/>
    <w:rsid w:val="00F2457F"/>
    <w:rsid w:val="00F253B7"/>
    <w:rsid w:val="00F25601"/>
    <w:rsid w:val="00F25760"/>
    <w:rsid w:val="00F26A11"/>
    <w:rsid w:val="00F26BA0"/>
    <w:rsid w:val="00F30568"/>
    <w:rsid w:val="00F3164E"/>
    <w:rsid w:val="00F376C5"/>
    <w:rsid w:val="00F37718"/>
    <w:rsid w:val="00F40216"/>
    <w:rsid w:val="00F42C3E"/>
    <w:rsid w:val="00F432A4"/>
    <w:rsid w:val="00F442FE"/>
    <w:rsid w:val="00F452DB"/>
    <w:rsid w:val="00F45A95"/>
    <w:rsid w:val="00F473E9"/>
    <w:rsid w:val="00F47722"/>
    <w:rsid w:val="00F50415"/>
    <w:rsid w:val="00F52110"/>
    <w:rsid w:val="00F53809"/>
    <w:rsid w:val="00F61F3D"/>
    <w:rsid w:val="00F629DC"/>
    <w:rsid w:val="00F66CF3"/>
    <w:rsid w:val="00F678CE"/>
    <w:rsid w:val="00F67A54"/>
    <w:rsid w:val="00F70B91"/>
    <w:rsid w:val="00F71323"/>
    <w:rsid w:val="00F715E1"/>
    <w:rsid w:val="00F71FB0"/>
    <w:rsid w:val="00F74121"/>
    <w:rsid w:val="00F7478A"/>
    <w:rsid w:val="00F75102"/>
    <w:rsid w:val="00F7541D"/>
    <w:rsid w:val="00F770B9"/>
    <w:rsid w:val="00F80314"/>
    <w:rsid w:val="00F82AC6"/>
    <w:rsid w:val="00F83AB9"/>
    <w:rsid w:val="00F84B9F"/>
    <w:rsid w:val="00F8546A"/>
    <w:rsid w:val="00F86E87"/>
    <w:rsid w:val="00F871F9"/>
    <w:rsid w:val="00F9070D"/>
    <w:rsid w:val="00F9213E"/>
    <w:rsid w:val="00F93B91"/>
    <w:rsid w:val="00F942B1"/>
    <w:rsid w:val="00F9472B"/>
    <w:rsid w:val="00F9478E"/>
    <w:rsid w:val="00F94D83"/>
    <w:rsid w:val="00F9520B"/>
    <w:rsid w:val="00F95956"/>
    <w:rsid w:val="00F95B75"/>
    <w:rsid w:val="00F97E93"/>
    <w:rsid w:val="00FA0E39"/>
    <w:rsid w:val="00FA0E74"/>
    <w:rsid w:val="00FA176F"/>
    <w:rsid w:val="00FA3B7C"/>
    <w:rsid w:val="00FA4010"/>
    <w:rsid w:val="00FA462A"/>
    <w:rsid w:val="00FA776A"/>
    <w:rsid w:val="00FA78E7"/>
    <w:rsid w:val="00FB142F"/>
    <w:rsid w:val="00FB1E26"/>
    <w:rsid w:val="00FB2734"/>
    <w:rsid w:val="00FB2CCE"/>
    <w:rsid w:val="00FB451C"/>
    <w:rsid w:val="00FB4E27"/>
    <w:rsid w:val="00FB60C2"/>
    <w:rsid w:val="00FB65F1"/>
    <w:rsid w:val="00FB66DC"/>
    <w:rsid w:val="00FC285D"/>
    <w:rsid w:val="00FC4DDF"/>
    <w:rsid w:val="00FC579E"/>
    <w:rsid w:val="00FC6C11"/>
    <w:rsid w:val="00FD0B21"/>
    <w:rsid w:val="00FD2BE9"/>
    <w:rsid w:val="00FD46F5"/>
    <w:rsid w:val="00FD6444"/>
    <w:rsid w:val="00FD6F2D"/>
    <w:rsid w:val="00FE1428"/>
    <w:rsid w:val="00FE277A"/>
    <w:rsid w:val="00FE3481"/>
    <w:rsid w:val="00FE4550"/>
    <w:rsid w:val="00FE45D1"/>
    <w:rsid w:val="00FE485F"/>
    <w:rsid w:val="00FE70C2"/>
    <w:rsid w:val="00FF0ECD"/>
    <w:rsid w:val="00FF3444"/>
    <w:rsid w:val="00FF3699"/>
    <w:rsid w:val="00FF4C81"/>
    <w:rsid w:val="00FF63E2"/>
    <w:rsid w:val="00FF6A25"/>
    <w:rsid w:val="00FF71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5437E567-276B-497C-A323-DB47B6A936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ZA" w:eastAsia="en-ZA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uiPriority="9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20"/>
      <w:jc w:val="both"/>
    </w:pPr>
    <w:rPr>
      <w:rFonts w:ascii="Arial" w:hAnsi="Arial"/>
      <w:lang w:val="af-ZA" w:eastAsia="en-US"/>
    </w:rPr>
  </w:style>
  <w:style w:type="paragraph" w:styleId="Heading1">
    <w:name w:val="heading 1"/>
    <w:basedOn w:val="Normal"/>
    <w:next w:val="Normal"/>
    <w:qFormat/>
    <w:pPr>
      <w:keepNext/>
      <w:tabs>
        <w:tab w:val="left" w:pos="397"/>
      </w:tabs>
      <w:spacing w:before="240"/>
      <w:outlineLvl w:val="0"/>
    </w:pPr>
    <w:rPr>
      <w:b/>
      <w:sz w:val="24"/>
    </w:rPr>
  </w:style>
  <w:style w:type="paragraph" w:styleId="Heading2">
    <w:name w:val="heading 2"/>
    <w:basedOn w:val="Normal"/>
    <w:next w:val="Normal"/>
    <w:link w:val="Heading2Char"/>
    <w:uiPriority w:val="9"/>
    <w:qFormat/>
    <w:pPr>
      <w:keepNext/>
      <w:tabs>
        <w:tab w:val="left" w:pos="567"/>
      </w:tabs>
      <w:spacing w:before="120"/>
      <w:outlineLvl w:val="1"/>
    </w:pPr>
    <w:rPr>
      <w:b/>
      <w:sz w:val="22"/>
    </w:rPr>
  </w:style>
  <w:style w:type="paragraph" w:styleId="Heading3">
    <w:name w:val="heading 3"/>
    <w:basedOn w:val="Normal"/>
    <w:next w:val="Normal"/>
    <w:qFormat/>
    <w:pPr>
      <w:keepNext/>
      <w:autoSpaceDE w:val="0"/>
      <w:autoSpaceDN w:val="0"/>
      <w:adjustRightInd w:val="0"/>
      <w:spacing w:after="0"/>
      <w:jc w:val="left"/>
      <w:outlineLvl w:val="2"/>
    </w:pPr>
    <w:rPr>
      <w:rFonts w:cs="Arial"/>
      <w:sz w:val="24"/>
      <w:szCs w:val="17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customStyle="1" w:styleId="Bulletlys">
    <w:name w:val="Bulletlys"/>
    <w:basedOn w:val="Normal"/>
    <w:pPr>
      <w:numPr>
        <w:numId w:val="1"/>
      </w:numPr>
      <w:tabs>
        <w:tab w:val="left" w:pos="397"/>
      </w:tabs>
    </w:pPr>
  </w:style>
  <w:style w:type="paragraph" w:customStyle="1" w:styleId="Heading0">
    <w:name w:val="Heading 0"/>
    <w:basedOn w:val="Normal"/>
    <w:next w:val="Heading1"/>
    <w:pPr>
      <w:keepNext/>
      <w:spacing w:after="240"/>
      <w:jc w:val="left"/>
    </w:pPr>
    <w:rPr>
      <w:b/>
      <w:sz w:val="28"/>
    </w:rPr>
  </w:style>
  <w:style w:type="character" w:styleId="PageNumber">
    <w:name w:val="page number"/>
    <w:basedOn w:val="DefaultParagraphFont"/>
  </w:style>
  <w:style w:type="character" w:customStyle="1" w:styleId="WW8Num6z0">
    <w:name w:val="WW8Num6z0"/>
    <w:rPr>
      <w:rFonts w:ascii="Symbol" w:hAnsi="Symbol"/>
    </w:rPr>
  </w:style>
  <w:style w:type="paragraph" w:styleId="HTMLPreformatted">
    <w:name w:val="HTML Preformatted"/>
    <w:basedOn w:val="Normal"/>
    <w:rsid w:val="00C64DB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  <w:jc w:val="left"/>
    </w:pPr>
    <w:rPr>
      <w:rFonts w:ascii="Courier New" w:hAnsi="Courier New" w:cs="Courier New"/>
      <w:lang w:val="en-US"/>
    </w:rPr>
  </w:style>
  <w:style w:type="paragraph" w:customStyle="1" w:styleId="Aanhaling">
    <w:name w:val="Aanhaling"/>
    <w:basedOn w:val="Normal"/>
    <w:next w:val="Normal"/>
    <w:rsid w:val="000F60EC"/>
    <w:rPr>
      <w:i/>
    </w:rPr>
  </w:style>
  <w:style w:type="paragraph" w:styleId="NormalWeb">
    <w:name w:val="Normal (Web)"/>
    <w:basedOn w:val="Normal"/>
    <w:uiPriority w:val="99"/>
    <w:rsid w:val="009B6C8A"/>
    <w:pPr>
      <w:spacing w:before="100" w:beforeAutospacing="1" w:after="100" w:afterAutospacing="1"/>
      <w:jc w:val="left"/>
    </w:pPr>
    <w:rPr>
      <w:rFonts w:ascii="Times New Roman" w:hAnsi="Times New Roman"/>
      <w:sz w:val="24"/>
      <w:szCs w:val="24"/>
      <w:lang w:val="en-GB" w:eastAsia="en-GB"/>
    </w:rPr>
  </w:style>
  <w:style w:type="character" w:styleId="Hyperlink">
    <w:name w:val="Hyperlink"/>
    <w:rsid w:val="009936AF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013E84"/>
  </w:style>
  <w:style w:type="character" w:customStyle="1" w:styleId="apple-style-span">
    <w:name w:val="apple-style-span"/>
    <w:basedOn w:val="DefaultParagraphFont"/>
    <w:rsid w:val="007F1C1A"/>
  </w:style>
  <w:style w:type="character" w:customStyle="1" w:styleId="Quote1">
    <w:name w:val="Quote1"/>
    <w:rsid w:val="00F629DC"/>
    <w:rPr>
      <w:color w:val="65379C"/>
    </w:rPr>
  </w:style>
  <w:style w:type="character" w:customStyle="1" w:styleId="bzclosed1">
    <w:name w:val="bz_closed1"/>
    <w:rsid w:val="002E087E"/>
    <w:rPr>
      <w:strike/>
    </w:rPr>
  </w:style>
  <w:style w:type="paragraph" w:styleId="ListParagraph">
    <w:name w:val="List Paragraph"/>
    <w:basedOn w:val="Normal"/>
    <w:uiPriority w:val="34"/>
    <w:qFormat/>
    <w:rsid w:val="0092673A"/>
    <w:pPr>
      <w:spacing w:after="0" w:line="360" w:lineRule="auto"/>
      <w:ind w:left="720"/>
      <w:contextualSpacing/>
    </w:pPr>
    <w:rPr>
      <w:szCs w:val="24"/>
      <w:lang w:val="en-ZA"/>
    </w:rPr>
  </w:style>
  <w:style w:type="table" w:styleId="TableGrid">
    <w:name w:val="Table Grid"/>
    <w:basedOn w:val="TableNormal"/>
    <w:rsid w:val="00EE728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rsid w:val="009C7F37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267FAB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267FAB"/>
    <w:rPr>
      <w:rFonts w:ascii="Tahoma" w:hAnsi="Tahoma" w:cs="Tahoma"/>
      <w:sz w:val="16"/>
      <w:szCs w:val="16"/>
      <w:lang w:val="af-ZA" w:eastAsia="en-US"/>
    </w:rPr>
  </w:style>
  <w:style w:type="character" w:customStyle="1" w:styleId="Heading2Char">
    <w:name w:val="Heading 2 Char"/>
    <w:link w:val="Heading2"/>
    <w:uiPriority w:val="9"/>
    <w:rsid w:val="008432DA"/>
    <w:rPr>
      <w:rFonts w:ascii="Arial" w:hAnsi="Arial"/>
      <w:b/>
      <w:sz w:val="22"/>
      <w:lang w:val="af-ZA" w:eastAsia="en-US"/>
    </w:rPr>
  </w:style>
  <w:style w:type="character" w:styleId="Strong">
    <w:name w:val="Strong"/>
    <w:uiPriority w:val="22"/>
    <w:qFormat/>
    <w:rsid w:val="006132CD"/>
    <w:rPr>
      <w:b/>
      <w:bCs/>
    </w:rPr>
  </w:style>
  <w:style w:type="table" w:styleId="LightGrid-Accent5">
    <w:name w:val="Light Grid Accent 5"/>
    <w:basedOn w:val="TableNormal"/>
    <w:uiPriority w:val="62"/>
    <w:rsid w:val="00410F7A"/>
    <w:rPr>
      <w:rFonts w:ascii="Calibri" w:eastAsia="Calibri" w:hAnsi="Calibr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  <w:insideH w:val="single" w:sz="8" w:space="0" w:color="4BACC6"/>
        <w:insideV w:val="single" w:sz="8" w:space="0" w:color="4BACC6"/>
      </w:tblBorders>
    </w:tblPr>
    <w:tblStylePr w:type="fir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1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  <w:shd w:val="clear" w:color="auto" w:fill="D2EAF1"/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  <w:shd w:val="clear" w:color="auto" w:fill="D2EAF1"/>
      </w:tcPr>
    </w:tblStylePr>
    <w:tblStylePr w:type="band2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</w:tcPr>
    </w:tblStylePr>
  </w:style>
  <w:style w:type="character" w:customStyle="1" w:styleId="FooterChar">
    <w:name w:val="Footer Char"/>
    <w:link w:val="Footer"/>
    <w:uiPriority w:val="99"/>
    <w:rsid w:val="009C3AB1"/>
    <w:rPr>
      <w:rFonts w:ascii="Arial" w:hAnsi="Arial"/>
      <w:lang w:val="af-ZA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5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5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01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67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4140290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1562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9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1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7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3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0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9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0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7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3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9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7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3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0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8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6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2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0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3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0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3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9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7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5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1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0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2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7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0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465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89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77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56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89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5398792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264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7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7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0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2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9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272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8544384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184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0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2235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89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55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2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75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62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1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2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45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8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0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7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4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8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2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5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2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4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23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3193679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2684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0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208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40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02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72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88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13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68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99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83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BBBBBB"/>
                <w:bottom w:val="single" w:sz="6" w:space="0" w:color="BBBBBB"/>
                <w:right w:val="single" w:sz="6" w:space="0" w:color="BBBBBB"/>
              </w:divBdr>
              <w:divsChild>
                <w:div w:id="1994791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32574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BBBBBB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2362137">
                          <w:marLeft w:val="30"/>
                          <w:marRight w:val="30"/>
                          <w:marTop w:val="30"/>
                          <w:marBottom w:val="3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6450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43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78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35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86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02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65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28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843799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096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34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08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8109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1028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91820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74678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92839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57276467">
                                      <w:marLeft w:val="0"/>
                                      <w:marRight w:val="6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7680620">
                                          <w:marLeft w:val="0"/>
                                          <w:marRight w:val="0"/>
                                          <w:marTop w:val="18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8067000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12" w:color="999999"/>
                                            <w:left w:val="single" w:sz="6" w:space="12" w:color="999999"/>
                                            <w:bottom w:val="single" w:sz="6" w:space="12" w:color="999999"/>
                                            <w:right w:val="single" w:sz="6" w:space="12" w:color="999999"/>
                                          </w:divBdr>
                                          <w:divsChild>
                                            <w:div w:id="1830596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6190211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3770079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54892871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733656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2596936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326079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258169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3841777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130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27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38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4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22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16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792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617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12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70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20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17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05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76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42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43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17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20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979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91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226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26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473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47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4176507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334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69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96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469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77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63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13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32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17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111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49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91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41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81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9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16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74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44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56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18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64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29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7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6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88102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7107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80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50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62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51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1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91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62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06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80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13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26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65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45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92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44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89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06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8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42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2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699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6464255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978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32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37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04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00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39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73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74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39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24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1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99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65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59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32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7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79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6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45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6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76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09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82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70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50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58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78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8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32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46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48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8454505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555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46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97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89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37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79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86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54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5570498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4756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9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0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93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8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09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68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22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34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39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84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54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17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62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24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242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28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74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00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689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013906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127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49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73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04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7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04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8335312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1047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12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239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0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10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70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66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52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10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81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47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83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92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15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52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97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67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86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55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45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03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87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3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66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47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85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65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66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5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60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22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9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09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188981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1455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70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12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16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87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87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33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5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00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77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524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02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36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37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49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9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46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9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73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13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71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25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520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02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5010389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6041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68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37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6630614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6627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09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54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0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99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34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19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940948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1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53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3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583922">
              <w:marLeft w:val="0"/>
              <w:marRight w:val="72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229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44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8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2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4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1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80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267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1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03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34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84697">
      <w:bodyDiv w:val="1"/>
      <w:marLeft w:val="80"/>
      <w:marRight w:val="80"/>
      <w:marTop w:val="80"/>
      <w:marBottom w:val="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60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14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35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709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09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44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83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32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690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10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35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12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74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96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02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89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16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75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03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59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34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43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05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8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4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586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522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96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25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95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83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1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81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01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39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40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85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24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70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1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84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78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31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33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35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44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0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95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71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071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07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45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1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9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05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10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36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016669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5440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71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88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84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0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8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20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59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51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792319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7060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5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44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48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90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2901517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7749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59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74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76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30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46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27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1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66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330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4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94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560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5415506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17657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192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19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97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36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0135687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1923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290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90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10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56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25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37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8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02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85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54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20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57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073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86738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498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48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473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9791443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760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87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45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00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70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01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19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41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11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510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93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2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9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5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44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43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8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38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93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5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68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9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84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7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9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37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62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33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7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76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23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763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537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8877710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6655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59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1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90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90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73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3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61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85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23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37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30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84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08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85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44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64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64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89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69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79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91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1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88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39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19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36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5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7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61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46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23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66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40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52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16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85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05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04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51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91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11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95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07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66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21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59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91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73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00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9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12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17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26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0558266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2693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33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60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91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18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6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0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1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16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90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01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1182178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5175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60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37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04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86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1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32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28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7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46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12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66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14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61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16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9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74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74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82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22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33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7224964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0525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41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65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69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999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01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036667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1682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33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95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72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07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41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28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51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94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92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8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313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82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33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71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3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84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3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9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62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5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2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46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39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81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36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5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463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091114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9606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10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95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14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1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5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07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47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43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55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52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45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17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55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17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69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86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1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49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14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26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88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10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31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04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35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74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67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18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54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3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74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59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54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80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23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82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47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97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8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06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03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9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792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01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82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87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8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73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08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86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20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52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61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08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81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04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55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87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06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4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49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16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90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62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4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90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24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382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1342432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2359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49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19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78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456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511111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3454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04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43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32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69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0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785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79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72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2622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9996401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7655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90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1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71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45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52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754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78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4202897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8954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98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020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35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48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2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77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50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36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48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0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1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8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0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294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117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25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06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83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41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23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5844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66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9696269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4577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1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53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68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82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26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56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4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58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88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31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17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94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75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03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7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69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27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58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54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8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35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06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23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49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58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40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94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83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85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23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93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2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75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1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3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2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75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38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27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0553511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6761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73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8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43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78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32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88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74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33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56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14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9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70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03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92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42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43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1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9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96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31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9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5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79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51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1331644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199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11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54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26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66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85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09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8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5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2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43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9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82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81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73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42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00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10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8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26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41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46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98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24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7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41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4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47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01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52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26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C568FB7-AF02-4EED-8F30-7C2525F789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</Words>
  <Characters>16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ployment procedure</vt:lpstr>
    </vt:vector>
  </TitlesOfParts>
  <Company>NWU</Company>
  <LinksUpToDate>false</LinksUpToDate>
  <CharactersWithSpaces>1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ployment procedure</dc:title>
  <dc:creator>HOSTNAME</dc:creator>
  <cp:lastModifiedBy>Windows User</cp:lastModifiedBy>
  <cp:revision>2</cp:revision>
  <cp:lastPrinted>2020-02-17T07:45:00Z</cp:lastPrinted>
  <dcterms:created xsi:type="dcterms:W3CDTF">2020-02-17T07:45:00Z</dcterms:created>
  <dcterms:modified xsi:type="dcterms:W3CDTF">2020-02-17T07:45:00Z</dcterms:modified>
</cp:coreProperties>
</file>